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21ECD" w14:textId="77777777" w:rsidR="007C57AF" w:rsidRDefault="006C02BF" w:rsidP="007C57AF">
      <w:pPr>
        <w:spacing w:after="0"/>
        <w:jc w:val="left"/>
        <w:rPr>
          <w:rFonts w:ascii="Arial" w:hAnsi="Arial" w:cs="Arial"/>
          <w:b/>
          <w:bCs/>
          <w:sz w:val="28"/>
          <w:szCs w:val="28"/>
          <w:lang w:val="en-GB"/>
        </w:rPr>
      </w:pPr>
      <w:r w:rsidRPr="00096696">
        <w:rPr>
          <w:rFonts w:ascii="Arial" w:hAnsi="Arial" w:cs="Arial"/>
          <w:noProof/>
          <w:color w:val="405D24" w:themeColor="accent6" w:themeShade="80"/>
          <w:sz w:val="28"/>
          <w:szCs w:val="28"/>
          <w:lang w:val="en-US"/>
        </w:rPr>
        <w:drawing>
          <wp:anchor distT="0" distB="0" distL="114300" distR="114300" simplePos="0" relativeHeight="251666432" behindDoc="0" locked="0" layoutInCell="1" allowOverlap="1" wp14:anchorId="45E83F6A" wp14:editId="0CDA65C1">
            <wp:simplePos x="0" y="0"/>
            <wp:positionH relativeFrom="column">
              <wp:posOffset>4269105</wp:posOffset>
            </wp:positionH>
            <wp:positionV relativeFrom="paragraph">
              <wp:posOffset>-793750</wp:posOffset>
            </wp:positionV>
            <wp:extent cx="1577975" cy="1526540"/>
            <wp:effectExtent l="0" t="0" r="0" b="0"/>
            <wp:wrapTopAndBottom/>
            <wp:docPr id="8" name="Imagen 8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Imagen que contiene Logotipo&#10;&#10;Descripción generada automá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975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5E16" w:rsidRPr="00096696">
        <w:rPr>
          <w:rFonts w:ascii="Arial" w:hAnsi="Arial" w:cs="Arial"/>
          <w:b/>
          <w:bCs/>
          <w:sz w:val="28"/>
          <w:szCs w:val="28"/>
          <w:lang w:val="en-GB"/>
        </w:rPr>
        <w:t xml:space="preserve">APPLICATION FORM FOR THE COMPETITION </w:t>
      </w:r>
    </w:p>
    <w:p w14:paraId="5F1603E4" w14:textId="5E44845A" w:rsidR="006C02BF" w:rsidRPr="00096696" w:rsidRDefault="009D5E16" w:rsidP="007C57AF">
      <w:pPr>
        <w:jc w:val="left"/>
        <w:rPr>
          <w:rFonts w:ascii="Arial" w:hAnsi="Arial" w:cs="Arial"/>
          <w:b/>
          <w:bCs/>
          <w:sz w:val="28"/>
          <w:szCs w:val="28"/>
          <w:lang w:val="en-GB"/>
        </w:rPr>
      </w:pPr>
      <w:r w:rsidRPr="00096696">
        <w:rPr>
          <w:rFonts w:ascii="Arial" w:hAnsi="Arial" w:cs="Arial"/>
          <w:b/>
          <w:bCs/>
          <w:sz w:val="28"/>
          <w:szCs w:val="28"/>
          <w:lang w:val="en-GB"/>
        </w:rPr>
        <w:t xml:space="preserve">FOR THE BEST </w:t>
      </w:r>
      <w:r w:rsidR="007D47E1">
        <w:rPr>
          <w:rFonts w:ascii="Arial" w:hAnsi="Arial" w:cs="Arial"/>
          <w:b/>
          <w:bCs/>
          <w:sz w:val="28"/>
          <w:szCs w:val="28"/>
          <w:lang w:val="en-GB"/>
        </w:rPr>
        <w:t>DRAWING</w:t>
      </w:r>
      <w:r w:rsidR="006C02BF" w:rsidRPr="00096696">
        <w:rPr>
          <w:rFonts w:ascii="Arial" w:hAnsi="Arial" w:cs="Arial"/>
          <w:b/>
          <w:bCs/>
          <w:sz w:val="28"/>
          <w:szCs w:val="28"/>
          <w:lang w:val="en-GB"/>
        </w:rPr>
        <w:t xml:space="preserve"> </w:t>
      </w:r>
    </w:p>
    <w:p w14:paraId="2073C156" w14:textId="77777777" w:rsidR="009D5E16" w:rsidRDefault="009D5E16" w:rsidP="006C02BF">
      <w:pPr>
        <w:rPr>
          <w:b/>
          <w:bCs/>
          <w:lang w:val="en-GB"/>
        </w:rPr>
      </w:pPr>
    </w:p>
    <w:p w14:paraId="77BAD267" w14:textId="77777777" w:rsidR="00BD4DFB" w:rsidRPr="00096696" w:rsidRDefault="006C02BF" w:rsidP="006C02BF">
      <w:pPr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b/>
          <w:bCs/>
          <w:szCs w:val="22"/>
          <w:lang w:val="en-GB"/>
        </w:rPr>
        <w:t xml:space="preserve">Project Title: </w:t>
      </w:r>
      <w:proofErr w:type="spellStart"/>
      <w:r w:rsidRPr="00096696">
        <w:rPr>
          <w:rFonts w:ascii="Arial" w:hAnsi="Arial" w:cs="Arial"/>
          <w:szCs w:val="22"/>
          <w:lang w:val="en-GB"/>
        </w:rPr>
        <w:t>TRANSITion</w:t>
      </w:r>
      <w:proofErr w:type="spellEnd"/>
      <w:r w:rsidRPr="00096696">
        <w:rPr>
          <w:rFonts w:ascii="Arial" w:hAnsi="Arial" w:cs="Arial"/>
          <w:szCs w:val="22"/>
          <w:lang w:val="en-GB"/>
        </w:rPr>
        <w:t xml:space="preserve"> to </w:t>
      </w:r>
      <w:r w:rsidR="00845ABB" w:rsidRPr="00096696">
        <w:rPr>
          <w:rFonts w:ascii="Arial" w:hAnsi="Arial" w:cs="Arial"/>
          <w:szCs w:val="22"/>
          <w:lang w:val="en-GB"/>
        </w:rPr>
        <w:t>S</w:t>
      </w:r>
      <w:r w:rsidRPr="00096696">
        <w:rPr>
          <w:rFonts w:ascii="Arial" w:hAnsi="Arial" w:cs="Arial"/>
          <w:szCs w:val="22"/>
          <w:lang w:val="en-GB"/>
        </w:rPr>
        <w:t xml:space="preserve">ustainable </w:t>
      </w:r>
      <w:r w:rsidR="00845ABB" w:rsidRPr="00096696">
        <w:rPr>
          <w:rFonts w:ascii="Arial" w:hAnsi="Arial" w:cs="Arial"/>
          <w:szCs w:val="22"/>
          <w:lang w:val="en-GB"/>
        </w:rPr>
        <w:t>F</w:t>
      </w:r>
      <w:r w:rsidRPr="00096696">
        <w:rPr>
          <w:rFonts w:ascii="Arial" w:hAnsi="Arial" w:cs="Arial"/>
          <w:szCs w:val="22"/>
          <w:lang w:val="en-GB"/>
        </w:rPr>
        <w:t xml:space="preserve">uture </w:t>
      </w:r>
      <w:r w:rsidR="00845ABB" w:rsidRPr="00096696">
        <w:rPr>
          <w:rFonts w:ascii="Arial" w:hAnsi="Arial" w:cs="Arial"/>
          <w:szCs w:val="22"/>
          <w:lang w:val="en-GB"/>
        </w:rPr>
        <w:t>T</w:t>
      </w:r>
      <w:r w:rsidRPr="00096696">
        <w:rPr>
          <w:rFonts w:ascii="Arial" w:hAnsi="Arial" w:cs="Arial"/>
          <w:szCs w:val="22"/>
          <w:lang w:val="en-GB"/>
        </w:rPr>
        <w:t xml:space="preserve">hrough </w:t>
      </w:r>
      <w:r w:rsidR="00845ABB" w:rsidRPr="00096696">
        <w:rPr>
          <w:rFonts w:ascii="Arial" w:hAnsi="Arial" w:cs="Arial"/>
          <w:szCs w:val="22"/>
          <w:lang w:val="en-GB"/>
        </w:rPr>
        <w:t>T</w:t>
      </w:r>
      <w:r w:rsidRPr="00096696">
        <w:rPr>
          <w:rFonts w:ascii="Arial" w:hAnsi="Arial" w:cs="Arial"/>
          <w:szCs w:val="22"/>
          <w:lang w:val="en-GB"/>
        </w:rPr>
        <w:t xml:space="preserve">raining and </w:t>
      </w:r>
      <w:r w:rsidR="00845ABB" w:rsidRPr="00096696">
        <w:rPr>
          <w:rFonts w:ascii="Arial" w:hAnsi="Arial" w:cs="Arial"/>
          <w:szCs w:val="22"/>
          <w:lang w:val="en-GB"/>
        </w:rPr>
        <w:t>E</w:t>
      </w:r>
      <w:r w:rsidRPr="00096696">
        <w:rPr>
          <w:rFonts w:ascii="Arial" w:hAnsi="Arial" w:cs="Arial"/>
          <w:szCs w:val="22"/>
          <w:lang w:val="en-GB"/>
        </w:rPr>
        <w:t xml:space="preserve">ducation </w:t>
      </w:r>
      <w:r w:rsidR="00302630" w:rsidRPr="00096696">
        <w:rPr>
          <w:rFonts w:ascii="Arial" w:hAnsi="Arial" w:cs="Arial"/>
          <w:szCs w:val="22"/>
          <w:lang w:val="en-GB"/>
        </w:rPr>
        <w:t xml:space="preserve">– TRANSIT </w:t>
      </w:r>
    </w:p>
    <w:p w14:paraId="1D26CBB7" w14:textId="109F16AC" w:rsidR="006C02BF" w:rsidRPr="00096696" w:rsidRDefault="007D47E1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  <w:r w:rsidRPr="007D47E1">
        <w:rPr>
          <w:rFonts w:ascii="Arial" w:hAnsi="Arial" w:cs="Arial"/>
          <w:bCs/>
          <w:szCs w:val="22"/>
          <w:lang w:val="en-GB"/>
        </w:rPr>
        <w:t xml:space="preserve">The </w:t>
      </w:r>
      <w:r w:rsidR="00574F14">
        <w:rPr>
          <w:rFonts w:ascii="Arial" w:hAnsi="Arial" w:cs="Arial"/>
          <w:bCs/>
          <w:szCs w:val="22"/>
          <w:lang w:val="en-GB"/>
        </w:rPr>
        <w:t xml:space="preserve">primary </w:t>
      </w:r>
      <w:r w:rsidRPr="007D47E1">
        <w:rPr>
          <w:rFonts w:ascii="Arial" w:hAnsi="Arial" w:cs="Arial"/>
          <w:bCs/>
          <w:szCs w:val="22"/>
          <w:lang w:val="en-GB"/>
        </w:rPr>
        <w:t>schools and</w:t>
      </w:r>
      <w:r w:rsidR="00E02CBE">
        <w:rPr>
          <w:rFonts w:ascii="Arial" w:hAnsi="Arial" w:cs="Arial"/>
          <w:bCs/>
          <w:szCs w:val="22"/>
          <w:lang w:val="en-GB"/>
        </w:rPr>
        <w:t xml:space="preserve"> NGOs </w:t>
      </w:r>
      <w:r w:rsidR="00CF470B">
        <w:rPr>
          <w:rFonts w:ascii="Arial" w:hAnsi="Arial" w:cs="Arial"/>
          <w:bCs/>
          <w:szCs w:val="22"/>
          <w:lang w:val="en-GB"/>
        </w:rPr>
        <w:t xml:space="preserve">working </w:t>
      </w:r>
      <w:proofErr w:type="spellStart"/>
      <w:r w:rsidR="00CF470B">
        <w:rPr>
          <w:rFonts w:ascii="Arial" w:hAnsi="Arial" w:cs="Arial"/>
          <w:bCs/>
          <w:szCs w:val="22"/>
          <w:lang w:val="en-GB"/>
        </w:rPr>
        <w:t>withchildren</w:t>
      </w:r>
      <w:proofErr w:type="spellEnd"/>
      <w:r w:rsidRPr="007D47E1">
        <w:rPr>
          <w:rFonts w:ascii="Arial" w:hAnsi="Arial" w:cs="Arial"/>
          <w:bCs/>
          <w:szCs w:val="22"/>
          <w:lang w:val="en-GB"/>
        </w:rPr>
        <w:t xml:space="preserve"> of ages 7-1</w:t>
      </w:r>
      <w:r w:rsidR="00347A02">
        <w:rPr>
          <w:rFonts w:ascii="Arial" w:hAnsi="Arial" w:cs="Arial"/>
          <w:bCs/>
          <w:szCs w:val="22"/>
          <w:lang w:val="en-GB"/>
        </w:rPr>
        <w:t>1</w:t>
      </w:r>
      <w:r w:rsidRPr="007D47E1">
        <w:rPr>
          <w:rFonts w:ascii="Arial" w:hAnsi="Arial" w:cs="Arial"/>
          <w:bCs/>
          <w:szCs w:val="22"/>
          <w:lang w:val="en-GB"/>
        </w:rPr>
        <w:t xml:space="preserve"> are invited to take part in the competition for the best drawing depicting renewable energy, organized by TRANSIT project. </w:t>
      </w:r>
      <w:r w:rsidR="00F41473">
        <w:rPr>
          <w:rFonts w:ascii="Arial" w:hAnsi="Arial" w:cs="Arial"/>
          <w:bCs/>
          <w:szCs w:val="22"/>
          <w:lang w:val="en-GB"/>
        </w:rPr>
        <w:t>The</w:t>
      </w:r>
      <w:r w:rsidR="007F7FDD">
        <w:rPr>
          <w:rFonts w:ascii="Arial" w:hAnsi="Arial" w:cs="Arial"/>
          <w:bCs/>
          <w:szCs w:val="22"/>
          <w:lang w:val="en-GB"/>
        </w:rPr>
        <w:t xml:space="preserve"> </w:t>
      </w:r>
      <w:r w:rsidR="007B222B">
        <w:rPr>
          <w:rFonts w:ascii="Arial" w:hAnsi="Arial" w:cs="Arial"/>
          <w:bCs/>
          <w:szCs w:val="22"/>
          <w:lang w:val="en-GB"/>
        </w:rPr>
        <w:t>winner of the competition will receive</w:t>
      </w:r>
      <w:r w:rsidR="00AC7130">
        <w:rPr>
          <w:rFonts w:ascii="Arial" w:hAnsi="Arial" w:cs="Arial"/>
          <w:bCs/>
          <w:szCs w:val="22"/>
          <w:lang w:val="en-GB"/>
        </w:rPr>
        <w:t xml:space="preserve"> </w:t>
      </w:r>
      <w:r w:rsidR="00A7637F">
        <w:rPr>
          <w:rFonts w:ascii="Arial" w:hAnsi="Arial" w:cs="Arial"/>
          <w:bCs/>
          <w:szCs w:val="22"/>
          <w:lang w:val="en-GB"/>
        </w:rPr>
        <w:t xml:space="preserve">a </w:t>
      </w:r>
      <w:r w:rsidR="005A1077">
        <w:rPr>
          <w:rFonts w:ascii="Arial" w:hAnsi="Arial" w:cs="Arial"/>
          <w:bCs/>
          <w:szCs w:val="22"/>
          <w:lang w:val="en-GB"/>
        </w:rPr>
        <w:t>present offered by the organiser</w:t>
      </w:r>
      <w:r w:rsidR="006247D1">
        <w:rPr>
          <w:rFonts w:ascii="Arial" w:hAnsi="Arial" w:cs="Arial"/>
          <w:bCs/>
          <w:szCs w:val="22"/>
          <w:lang w:val="en-GB"/>
        </w:rPr>
        <w:t xml:space="preserve">, while the </w:t>
      </w:r>
      <w:r w:rsidR="00F41473">
        <w:rPr>
          <w:rFonts w:ascii="Arial" w:hAnsi="Arial" w:cs="Arial"/>
          <w:bCs/>
          <w:szCs w:val="22"/>
          <w:lang w:val="en-GB"/>
        </w:rPr>
        <w:t>school</w:t>
      </w:r>
      <w:r w:rsidR="00025CD5">
        <w:rPr>
          <w:rFonts w:ascii="Arial" w:hAnsi="Arial" w:cs="Arial"/>
          <w:bCs/>
          <w:szCs w:val="22"/>
          <w:lang w:val="en-GB"/>
        </w:rPr>
        <w:t>/NGO</w:t>
      </w:r>
      <w:r w:rsidR="00F41473">
        <w:rPr>
          <w:rFonts w:ascii="Arial" w:hAnsi="Arial" w:cs="Arial"/>
          <w:bCs/>
          <w:szCs w:val="22"/>
          <w:lang w:val="en-GB"/>
        </w:rPr>
        <w:t xml:space="preserve"> of the </w:t>
      </w:r>
      <w:r w:rsidR="00D57135">
        <w:rPr>
          <w:rFonts w:ascii="Arial" w:hAnsi="Arial" w:cs="Arial"/>
          <w:bCs/>
          <w:szCs w:val="22"/>
          <w:lang w:val="en-GB"/>
        </w:rPr>
        <w:t xml:space="preserve">winner will receive </w:t>
      </w:r>
      <w:r w:rsidR="00E0283D">
        <w:rPr>
          <w:rFonts w:ascii="Arial" w:hAnsi="Arial" w:cs="Arial"/>
          <w:bCs/>
          <w:szCs w:val="22"/>
          <w:lang w:val="en-GB"/>
        </w:rPr>
        <w:t xml:space="preserve">a </w:t>
      </w:r>
      <w:r w:rsidR="00D57135">
        <w:rPr>
          <w:rFonts w:ascii="Arial" w:hAnsi="Arial" w:cs="Arial"/>
          <w:bCs/>
          <w:szCs w:val="22"/>
          <w:lang w:val="en-GB"/>
        </w:rPr>
        <w:t xml:space="preserve">national trophy </w:t>
      </w:r>
      <w:r w:rsidR="00E0283D">
        <w:rPr>
          <w:rFonts w:ascii="Arial" w:hAnsi="Arial" w:cs="Arial"/>
          <w:bCs/>
          <w:szCs w:val="22"/>
          <w:lang w:val="en-GB"/>
        </w:rPr>
        <w:t>and 300 Eur</w:t>
      </w:r>
      <w:r w:rsidR="007F7FDD">
        <w:rPr>
          <w:rFonts w:ascii="Arial" w:hAnsi="Arial" w:cs="Arial"/>
          <w:bCs/>
          <w:szCs w:val="22"/>
          <w:lang w:val="en-GB"/>
        </w:rPr>
        <w:t>.</w:t>
      </w:r>
      <w:r w:rsidR="00E0283D">
        <w:rPr>
          <w:rFonts w:ascii="Arial" w:hAnsi="Arial" w:cs="Arial"/>
          <w:bCs/>
          <w:szCs w:val="22"/>
          <w:lang w:val="en-GB"/>
        </w:rPr>
        <w:t xml:space="preserve"> </w:t>
      </w:r>
      <w:r w:rsidR="006C02BF" w:rsidRPr="00096696">
        <w:rPr>
          <w:rFonts w:ascii="Arial" w:hAnsi="Arial" w:cs="Arial"/>
          <w:bCs/>
          <w:szCs w:val="22"/>
          <w:lang w:val="en-GB"/>
        </w:rPr>
        <w:t xml:space="preserve">If you are </w:t>
      </w:r>
      <w:r w:rsidR="00BD4DFB" w:rsidRPr="00096696">
        <w:rPr>
          <w:rFonts w:ascii="Arial" w:hAnsi="Arial" w:cs="Arial"/>
          <w:bCs/>
          <w:szCs w:val="22"/>
          <w:lang w:val="en-GB"/>
        </w:rPr>
        <w:t xml:space="preserve">willing </w:t>
      </w:r>
      <w:r w:rsidR="006C02BF" w:rsidRPr="00096696">
        <w:rPr>
          <w:rFonts w:ascii="Arial" w:hAnsi="Arial" w:cs="Arial"/>
          <w:bCs/>
          <w:szCs w:val="22"/>
          <w:lang w:val="en-GB"/>
        </w:rPr>
        <w:t>to participate</w:t>
      </w:r>
      <w:r w:rsidR="006A3C13" w:rsidRPr="00096696">
        <w:rPr>
          <w:rFonts w:ascii="Arial" w:hAnsi="Arial" w:cs="Arial"/>
          <w:bCs/>
          <w:szCs w:val="22"/>
          <w:lang w:val="en-GB"/>
        </w:rPr>
        <w:t xml:space="preserve"> in </w:t>
      </w:r>
      <w:r w:rsidR="00D56A9E">
        <w:rPr>
          <w:rFonts w:ascii="Arial" w:hAnsi="Arial" w:cs="Arial"/>
          <w:bCs/>
          <w:szCs w:val="22"/>
          <w:lang w:val="en-GB"/>
        </w:rPr>
        <w:t xml:space="preserve">the </w:t>
      </w:r>
      <w:r w:rsidR="006A3C13" w:rsidRPr="00096696">
        <w:rPr>
          <w:rFonts w:ascii="Arial" w:hAnsi="Arial" w:cs="Arial"/>
          <w:bCs/>
          <w:szCs w:val="22"/>
          <w:lang w:val="en-GB"/>
        </w:rPr>
        <w:t>competition</w:t>
      </w:r>
      <w:r w:rsidR="00BD4DFB" w:rsidRPr="00096696">
        <w:rPr>
          <w:rFonts w:ascii="Arial" w:hAnsi="Arial" w:cs="Arial"/>
          <w:bCs/>
          <w:szCs w:val="22"/>
          <w:lang w:val="en-GB"/>
        </w:rPr>
        <w:t>,</w:t>
      </w:r>
      <w:r w:rsidR="006C02BF" w:rsidRPr="00096696">
        <w:rPr>
          <w:rFonts w:ascii="Arial" w:hAnsi="Arial" w:cs="Arial"/>
          <w:bCs/>
          <w:szCs w:val="22"/>
          <w:lang w:val="en-GB"/>
        </w:rPr>
        <w:t xml:space="preserve"> please complete and sign th</w:t>
      </w:r>
      <w:r w:rsidR="00AF65EE" w:rsidRPr="00096696">
        <w:rPr>
          <w:rFonts w:ascii="Arial" w:hAnsi="Arial" w:cs="Arial"/>
          <w:bCs/>
          <w:szCs w:val="22"/>
          <w:lang w:val="en-GB"/>
        </w:rPr>
        <w:t>is</w:t>
      </w:r>
      <w:r w:rsidR="006C02BF" w:rsidRPr="00096696">
        <w:rPr>
          <w:rFonts w:ascii="Arial" w:hAnsi="Arial" w:cs="Arial"/>
          <w:bCs/>
          <w:szCs w:val="22"/>
          <w:lang w:val="en-GB"/>
        </w:rPr>
        <w:t xml:space="preserve"> </w:t>
      </w:r>
      <w:r w:rsidR="00AF65EE" w:rsidRPr="00096696">
        <w:rPr>
          <w:rFonts w:ascii="Arial" w:hAnsi="Arial" w:cs="Arial"/>
          <w:bCs/>
          <w:szCs w:val="22"/>
          <w:lang w:val="en-GB"/>
        </w:rPr>
        <w:t>application form</w:t>
      </w:r>
      <w:r w:rsidR="00DB4F35">
        <w:rPr>
          <w:rFonts w:ascii="Arial" w:hAnsi="Arial" w:cs="Arial"/>
          <w:bCs/>
          <w:szCs w:val="22"/>
          <w:lang w:val="en-GB"/>
        </w:rPr>
        <w:t xml:space="preserve"> </w:t>
      </w:r>
      <w:r w:rsidR="007E030E">
        <w:rPr>
          <w:rFonts w:ascii="Arial" w:hAnsi="Arial" w:cs="Arial"/>
          <w:bCs/>
          <w:szCs w:val="22"/>
          <w:lang w:val="en-GB"/>
        </w:rPr>
        <w:t xml:space="preserve">and return it to the following email address with attached </w:t>
      </w:r>
      <w:r w:rsidR="0032175A">
        <w:rPr>
          <w:rFonts w:ascii="Arial" w:hAnsi="Arial" w:cs="Arial"/>
          <w:bCs/>
          <w:szCs w:val="22"/>
          <w:lang w:val="en-GB"/>
        </w:rPr>
        <w:t>drawings (</w:t>
      </w:r>
      <w:r w:rsidR="00483207">
        <w:rPr>
          <w:rFonts w:ascii="Arial" w:hAnsi="Arial" w:cs="Arial"/>
          <w:bCs/>
          <w:szCs w:val="22"/>
          <w:lang w:val="en-GB"/>
        </w:rPr>
        <w:t xml:space="preserve">as </w:t>
      </w:r>
      <w:r w:rsidR="0032175A">
        <w:rPr>
          <w:rFonts w:ascii="Arial" w:hAnsi="Arial" w:cs="Arial"/>
          <w:bCs/>
          <w:szCs w:val="22"/>
          <w:lang w:val="en-GB"/>
        </w:rPr>
        <w:t>photos or scanned versions)</w:t>
      </w:r>
      <w:r w:rsidR="00483207">
        <w:rPr>
          <w:rFonts w:ascii="Arial" w:hAnsi="Arial" w:cs="Arial"/>
          <w:bCs/>
          <w:szCs w:val="22"/>
          <w:lang w:val="en-GB"/>
        </w:rPr>
        <w:t xml:space="preserve"> </w:t>
      </w:r>
      <w:r w:rsidR="00025CD5">
        <w:rPr>
          <w:rFonts w:ascii="Arial" w:hAnsi="Arial" w:cs="Arial"/>
          <w:bCs/>
          <w:szCs w:val="22"/>
          <w:lang w:val="en-GB"/>
        </w:rPr>
        <w:t>info@fir.mt</w:t>
      </w:r>
    </w:p>
    <w:p w14:paraId="7F1A20BC" w14:textId="77777777" w:rsidR="00AF65EE" w:rsidRPr="00096696" w:rsidRDefault="00AF65EE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</w:p>
    <w:p w14:paraId="67352CA4" w14:textId="432837F7" w:rsidR="00AF65EE" w:rsidRPr="00AF65EE" w:rsidRDefault="00AF65EE" w:rsidP="00B82D10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General data </w:t>
      </w:r>
    </w:p>
    <w:tbl>
      <w:tblPr>
        <w:tblW w:w="893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4"/>
        <w:gridCol w:w="3260"/>
        <w:gridCol w:w="4395"/>
      </w:tblGrid>
      <w:tr w:rsidR="002340BB" w:rsidRPr="00AF65EE" w14:paraId="299225C9" w14:textId="77777777" w:rsidTr="002340BB">
        <w:trPr>
          <w:trHeight w:val="303"/>
        </w:trPr>
        <w:tc>
          <w:tcPr>
            <w:tcW w:w="4544" w:type="dxa"/>
            <w:gridSpan w:val="2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38516BEE" w14:textId="693C8F33" w:rsidR="002340BB" w:rsidRPr="00AF65EE" w:rsidRDefault="00FC4254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P</w:t>
            </w:r>
            <w:r w:rsidR="002340BB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rimary school</w:t>
            </w:r>
            <w:r w:rsidR="002C0B78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/NGO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name</w:t>
            </w:r>
            <w:r w:rsidR="002340BB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45B0C569" w14:textId="01F1E7AC" w:rsidR="002340BB" w:rsidRPr="00AF65EE" w:rsidRDefault="002340BB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2340BB" w:rsidRPr="00AF65EE" w14:paraId="5A669AE2" w14:textId="77777777" w:rsidTr="002340BB">
        <w:trPr>
          <w:trHeight w:val="303"/>
        </w:trPr>
        <w:tc>
          <w:tcPr>
            <w:tcW w:w="4544" w:type="dxa"/>
            <w:gridSpan w:val="2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5664FEDB" w14:textId="37182E09" w:rsidR="002340BB" w:rsidRPr="00AF65EE" w:rsidRDefault="002340BB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Address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79A8C3A5" w14:textId="26A65704" w:rsidR="002340BB" w:rsidRPr="00AF65EE" w:rsidRDefault="002340BB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2340BB" w:rsidRPr="00AF65EE" w14:paraId="4737DE6A" w14:textId="77777777" w:rsidTr="002340BB">
        <w:trPr>
          <w:trHeight w:val="303"/>
        </w:trPr>
        <w:tc>
          <w:tcPr>
            <w:tcW w:w="4544" w:type="dxa"/>
            <w:gridSpan w:val="2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B05EF49" w14:textId="5F96CBE0" w:rsidR="002340BB" w:rsidRPr="00AF65EE" w:rsidRDefault="002340BB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E-mail address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00E408F2" w14:textId="7B91FF8E" w:rsidR="002340BB" w:rsidRPr="00AF65EE" w:rsidRDefault="002340BB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2340BB" w:rsidRPr="00AF65EE" w14:paraId="01D42406" w14:textId="77777777" w:rsidTr="002340BB">
        <w:trPr>
          <w:trHeight w:val="303"/>
        </w:trPr>
        <w:tc>
          <w:tcPr>
            <w:tcW w:w="4544" w:type="dxa"/>
            <w:gridSpan w:val="2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730AB8C8" w14:textId="35AAEB0F" w:rsidR="002340BB" w:rsidRPr="00AF65EE" w:rsidRDefault="002340BB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Web</w:t>
            </w:r>
            <w:r w:rsidR="00D93F46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site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1ACB3C47" w14:textId="1DB9915F" w:rsidR="002340BB" w:rsidRPr="00AF65EE" w:rsidRDefault="002340BB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2340BB" w:rsidRPr="00AF65EE" w14:paraId="7408F871" w14:textId="77777777" w:rsidTr="002340BB">
        <w:trPr>
          <w:trHeight w:val="303"/>
        </w:trPr>
        <w:tc>
          <w:tcPr>
            <w:tcW w:w="1284" w:type="dxa"/>
            <w:vMerge w:val="restart"/>
            <w:tcBorders>
              <w:top w:val="single" w:sz="6" w:space="0" w:color="81B949" w:themeColor="accent6"/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  <w:hideMark/>
          </w:tcPr>
          <w:p w14:paraId="54A8BFE1" w14:textId="3EFBE46F" w:rsidR="002340BB" w:rsidRPr="00AF65EE" w:rsidRDefault="002340BB" w:rsidP="00B87CF6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</w:pPr>
            <w:bookmarkStart w:id="0" w:name="_Hlk158292022"/>
            <w:r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  <w:t>Drawing 1</w:t>
            </w: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0DF0E07" w14:textId="2985B4C8" w:rsidR="002340BB" w:rsidRPr="002340BB" w:rsidRDefault="002340BB" w:rsidP="00B87CF6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uthor</w:t>
            </w:r>
            <w:r w:rsidR="00D85292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’s 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name and surname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68D5FAF2" w14:textId="7D5FD799" w:rsidR="002340BB" w:rsidRPr="00AF65EE" w:rsidRDefault="002340BB" w:rsidP="00B87CF6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tr w:rsidR="002340BB" w:rsidRPr="00AF65EE" w14:paraId="3C5009E4" w14:textId="77777777" w:rsidTr="002340BB">
        <w:trPr>
          <w:trHeight w:val="303"/>
        </w:trPr>
        <w:tc>
          <w:tcPr>
            <w:tcW w:w="1284" w:type="dxa"/>
            <w:vMerge/>
            <w:tcBorders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73001C9" w14:textId="0C959063" w:rsidR="002340BB" w:rsidRDefault="002340BB" w:rsidP="00B87CF6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30A9ABE9" w14:textId="097517B4" w:rsidR="002340BB" w:rsidRPr="002340BB" w:rsidRDefault="002340BB" w:rsidP="00B87CF6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Age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27C143BA" w14:textId="682A0FB6" w:rsidR="002340BB" w:rsidRPr="00AF65EE" w:rsidRDefault="002340BB" w:rsidP="00B87CF6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tr w:rsidR="00D85292" w:rsidRPr="00AF65EE" w14:paraId="0D8BC934" w14:textId="77777777" w:rsidTr="002340BB">
        <w:trPr>
          <w:trHeight w:val="303"/>
        </w:trPr>
        <w:tc>
          <w:tcPr>
            <w:tcW w:w="1284" w:type="dxa"/>
            <w:vMerge/>
            <w:tcBorders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C9615D1" w14:textId="77777777" w:rsidR="00D85292" w:rsidRDefault="00D85292" w:rsidP="00B87CF6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44CFAB92" w14:textId="7A5C881C" w:rsidR="00D85292" w:rsidRDefault="00D85292" w:rsidP="00B87CF6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Gender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6DF5E62A" w14:textId="77777777" w:rsidR="00D85292" w:rsidRPr="00AF65EE" w:rsidRDefault="00D85292" w:rsidP="00B87CF6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bookmarkEnd w:id="0"/>
      <w:tr w:rsidR="003966E5" w:rsidRPr="00AF65EE" w14:paraId="642B5402" w14:textId="77777777" w:rsidTr="00DB6991">
        <w:trPr>
          <w:trHeight w:val="303"/>
        </w:trPr>
        <w:tc>
          <w:tcPr>
            <w:tcW w:w="1284" w:type="dxa"/>
            <w:vMerge/>
            <w:tcBorders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  <w:hideMark/>
          </w:tcPr>
          <w:p w14:paraId="65984911" w14:textId="4B5947EC" w:rsidR="003966E5" w:rsidRPr="00AF65EE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BDA8DD5" w14:textId="6C1B0CF6" w:rsidR="003966E5" w:rsidRPr="002340BB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itle of drawing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1E37F7D4" w14:textId="7834C79B" w:rsidR="003966E5" w:rsidRPr="00AF65EE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tr w:rsidR="003966E5" w:rsidRPr="00AF65EE" w14:paraId="136EE5A2" w14:textId="77777777" w:rsidTr="00DB6991">
        <w:trPr>
          <w:trHeight w:val="303"/>
        </w:trPr>
        <w:tc>
          <w:tcPr>
            <w:tcW w:w="1284" w:type="dxa"/>
            <w:vMerge w:val="restart"/>
            <w:tcBorders>
              <w:top w:val="single" w:sz="6" w:space="0" w:color="81B949" w:themeColor="accent6"/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B09DC87" w14:textId="315D79AC" w:rsidR="003966E5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  <w:t>Drawing 2</w:t>
            </w: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nil"/>
            </w:tcBorders>
            <w:shd w:val="clear" w:color="auto" w:fill="B3D591" w:themeFill="accent6" w:themeFillTint="99"/>
            <w:vAlign w:val="center"/>
          </w:tcPr>
          <w:p w14:paraId="2AF1E75F" w14:textId="24A26842" w:rsidR="003966E5" w:rsidRPr="00AF65EE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uthor’s name and surname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345DF438" w14:textId="5A5C889D" w:rsidR="003966E5" w:rsidRPr="00AF65EE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3966E5" w:rsidRPr="00AF65EE" w14:paraId="766FE436" w14:textId="77777777" w:rsidTr="00DB6991">
        <w:trPr>
          <w:trHeight w:val="303"/>
        </w:trPr>
        <w:tc>
          <w:tcPr>
            <w:tcW w:w="1284" w:type="dxa"/>
            <w:vMerge/>
            <w:tcBorders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07FC7D9" w14:textId="77777777" w:rsidR="003966E5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00AFE40" w14:textId="0586782F" w:rsidR="003966E5" w:rsidRPr="00AF65EE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Age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1122930C" w14:textId="1D45F66A" w:rsidR="003966E5" w:rsidRPr="00AF65EE" w:rsidRDefault="003966E5" w:rsidP="003966E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F47C5" w:rsidRPr="00AF65EE" w14:paraId="093EFB9A" w14:textId="77777777" w:rsidTr="002340BB">
        <w:trPr>
          <w:trHeight w:val="303"/>
        </w:trPr>
        <w:tc>
          <w:tcPr>
            <w:tcW w:w="1284" w:type="dxa"/>
            <w:vMerge/>
            <w:tcBorders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9A9D68D" w14:textId="77777777" w:rsidR="00DF47C5" w:rsidRDefault="00DF47C5" w:rsidP="00DF47C5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0D41D4C2" w14:textId="12BD4C23" w:rsidR="00DF47C5" w:rsidRPr="00AF65EE" w:rsidRDefault="00DF47C5" w:rsidP="00DF47C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Gender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3398D563" w14:textId="60C8AA80" w:rsidR="00DF47C5" w:rsidRPr="00AF65EE" w:rsidRDefault="00DF47C5" w:rsidP="00DF47C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F47C5" w:rsidRPr="00AF65EE" w14:paraId="6E0DD531" w14:textId="77777777" w:rsidTr="001F0F10">
        <w:trPr>
          <w:trHeight w:val="303"/>
        </w:trPr>
        <w:tc>
          <w:tcPr>
            <w:tcW w:w="1284" w:type="dxa"/>
            <w:vMerge/>
            <w:tcBorders>
              <w:left w:val="single" w:sz="6" w:space="0" w:color="81B949" w:themeColor="accent6"/>
              <w:bottom w:val="single" w:sz="4" w:space="0" w:color="auto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5F6D63E" w14:textId="77777777" w:rsidR="00DF47C5" w:rsidRDefault="00DF47C5" w:rsidP="00DF47C5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4" w:space="0" w:color="auto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5B0324FC" w14:textId="031EA2E0" w:rsidR="00DF47C5" w:rsidRPr="00AF65EE" w:rsidRDefault="00DF47C5" w:rsidP="00DF47C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itle of drawing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0985D375" w14:textId="318BCB4D" w:rsidR="00DF47C5" w:rsidRPr="00AF65EE" w:rsidRDefault="00DF47C5" w:rsidP="00DF47C5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575185B6" w14:textId="77777777" w:rsidTr="001F0F10">
        <w:trPr>
          <w:trHeight w:val="303"/>
        </w:trPr>
        <w:tc>
          <w:tcPr>
            <w:tcW w:w="1284" w:type="dxa"/>
            <w:tcBorders>
              <w:top w:val="single" w:sz="4" w:space="0" w:color="auto"/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043A6A2" w14:textId="05B68DE9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DC1DA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Drawing 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3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E5C7BCE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uthor’s name and surname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5D065757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6DF3C24D" w14:textId="77777777" w:rsidTr="00DC1DA5">
        <w:trPr>
          <w:trHeight w:val="303"/>
        </w:trPr>
        <w:tc>
          <w:tcPr>
            <w:tcW w:w="1284" w:type="dxa"/>
            <w:tcBorders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D83808A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8E71DC6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Age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056E27A6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18E37C37" w14:textId="77777777" w:rsidTr="00DC1DA5">
        <w:trPr>
          <w:trHeight w:val="303"/>
        </w:trPr>
        <w:tc>
          <w:tcPr>
            <w:tcW w:w="1284" w:type="dxa"/>
            <w:tcBorders>
              <w:left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3B71EA40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C3470D8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Gender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22D9CEE9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3CF970DC" w14:textId="77777777" w:rsidTr="006010D9">
        <w:trPr>
          <w:trHeight w:val="303"/>
        </w:trPr>
        <w:tc>
          <w:tcPr>
            <w:tcW w:w="1284" w:type="dxa"/>
            <w:tcBorders>
              <w:left w:val="single" w:sz="6" w:space="0" w:color="81B949" w:themeColor="accent6"/>
              <w:bottom w:val="single" w:sz="4" w:space="0" w:color="auto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A210CF7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4" w:space="0" w:color="auto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0FB4869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itle of drawing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13158E1C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29519D95" w14:textId="77777777" w:rsidTr="006010D9">
        <w:trPr>
          <w:trHeight w:val="303"/>
        </w:trPr>
        <w:tc>
          <w:tcPr>
            <w:tcW w:w="1284" w:type="dxa"/>
            <w:tcBorders>
              <w:top w:val="single" w:sz="4" w:space="0" w:color="auto"/>
              <w:left w:val="single" w:sz="6" w:space="0" w:color="81B949" w:themeColor="accent6"/>
              <w:bottom w:val="nil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B353132" w14:textId="04D1D452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DC1DA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Drawing 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32AD0589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uthor’s name and surname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32BA1F5A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64463479" w14:textId="77777777" w:rsidTr="00DC1DA5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3B172775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0251948A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Age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0EBC2E3B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53AB52BB" w14:textId="77777777" w:rsidTr="00DC1DA5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7457E8C9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B8A5743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Gender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35428313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5BFEC8F7" w14:textId="77777777" w:rsidTr="00DC1DA5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6E91C02C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8865BEE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itle of drawing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0581B4B9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0FF1DF4C" w14:textId="77777777" w:rsidTr="001F0F10">
        <w:trPr>
          <w:trHeight w:val="303"/>
        </w:trPr>
        <w:tc>
          <w:tcPr>
            <w:tcW w:w="1284" w:type="dxa"/>
            <w:tcBorders>
              <w:top w:val="nil"/>
              <w:left w:val="single" w:sz="6" w:space="0" w:color="81B949" w:themeColor="accent6"/>
              <w:bottom w:val="nil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40770CD3" w14:textId="093865A5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DC1DA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Drawing 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5</w:t>
            </w: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3233DFCF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uthor’s name and surname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0B1DC3EC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163C7FF3" w14:textId="77777777" w:rsidTr="001F0F10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4D1020AE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7EC28448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Age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0759AC88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095363D1" w14:textId="77777777" w:rsidTr="001F0F10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2A055D01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ACDAD08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Gender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2F73D231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3EEFB440" w14:textId="77777777" w:rsidTr="001F0F10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5F28FD60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428D2B69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itle of drawing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3CC72553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4415BAF5" w14:textId="77777777" w:rsidTr="001F0F10">
        <w:trPr>
          <w:trHeight w:val="303"/>
        </w:trPr>
        <w:tc>
          <w:tcPr>
            <w:tcW w:w="1284" w:type="dxa"/>
            <w:tcBorders>
              <w:top w:val="nil"/>
              <w:left w:val="single" w:sz="6" w:space="0" w:color="81B949" w:themeColor="accent6"/>
              <w:bottom w:val="nil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1BF8915" w14:textId="3E7FC5C8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DC1DA5">
              <w:rPr>
                <w:rFonts w:ascii="Arial" w:eastAsia="Calibri" w:hAnsi="Arial" w:cs="Arial"/>
                <w:color w:val="FFFFFF"/>
                <w:szCs w:val="22"/>
                <w:lang w:val="en-GB"/>
              </w:rPr>
              <w:lastRenderedPageBreak/>
              <w:t xml:space="preserve">Drawing 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6</w:t>
            </w:r>
          </w:p>
        </w:tc>
        <w:tc>
          <w:tcPr>
            <w:tcW w:w="3260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4BFAABE4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uthor’s name and surname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6AA12BAF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56B3854D" w14:textId="77777777" w:rsidTr="00DC1DA5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10B20F71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A070BA3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Age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1B563ECA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4471BE31" w14:textId="77777777" w:rsidTr="00DC1DA5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400DC479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B372634" w14:textId="77777777" w:rsid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Gender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3DC18756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DC1DA5" w:rsidRPr="00AF65EE" w14:paraId="62EA0E22" w14:textId="77777777" w:rsidTr="00DC1DA5">
        <w:trPr>
          <w:trHeight w:val="303"/>
        </w:trPr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shd w:val="clear" w:color="auto" w:fill="B3D591" w:themeFill="accent6" w:themeFillTint="99"/>
            <w:vAlign w:val="center"/>
          </w:tcPr>
          <w:p w14:paraId="5A9A305F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</w:p>
        </w:tc>
        <w:tc>
          <w:tcPr>
            <w:tcW w:w="3260" w:type="dxa"/>
            <w:tcBorders>
              <w:top w:val="single" w:sz="6" w:space="0" w:color="81B949" w:themeColor="accent6"/>
              <w:left w:val="nil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683E8CCB" w14:textId="77777777" w:rsidR="00DC1DA5" w:rsidRPr="002340BB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itle of drawing </w:t>
            </w:r>
          </w:p>
        </w:tc>
        <w:tc>
          <w:tcPr>
            <w:tcW w:w="4395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42AC313F" w14:textId="77777777" w:rsidR="00DC1DA5" w:rsidRPr="00DC1DA5" w:rsidRDefault="00DC1DA5" w:rsidP="00FB6207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</w:tbl>
    <w:p w14:paraId="31E591BB" w14:textId="52FA48A5" w:rsidR="00AF65EE" w:rsidRDefault="002340BB" w:rsidP="00B82D10">
      <w:pPr>
        <w:spacing w:line="240" w:lineRule="auto"/>
        <w:rPr>
          <w:rStyle w:val="normaltextrun"/>
          <w:rFonts w:ascii="Arial" w:hAnsi="Arial" w:cs="Arial"/>
          <w:color w:val="81B949"/>
          <w:szCs w:val="22"/>
        </w:rPr>
      </w:pPr>
      <w:r>
        <w:rPr>
          <w:rStyle w:val="normaltextrun"/>
          <w:rFonts w:ascii="Arial" w:hAnsi="Arial" w:cs="Arial"/>
          <w:color w:val="81B949"/>
          <w:szCs w:val="22"/>
        </w:rPr>
        <w:t xml:space="preserve">* </w:t>
      </w:r>
      <w:r w:rsidR="00270ADE" w:rsidRPr="00270ADE">
        <w:rPr>
          <w:rStyle w:val="normaltextrun"/>
          <w:rFonts w:ascii="Arial" w:hAnsi="Arial" w:cs="Arial"/>
          <w:color w:val="81B949"/>
          <w:szCs w:val="22"/>
          <w:lang w:val="en-GB"/>
        </w:rPr>
        <w:t xml:space="preserve">Please, insert </w:t>
      </w:r>
      <w:r w:rsidR="00270ADE">
        <w:rPr>
          <w:rStyle w:val="normaltextrun"/>
          <w:rFonts w:ascii="Arial" w:hAnsi="Arial" w:cs="Arial"/>
          <w:color w:val="81B949"/>
          <w:szCs w:val="22"/>
          <w:lang w:val="en-US"/>
        </w:rPr>
        <w:t>ro</w:t>
      </w:r>
      <w:r w:rsidR="00270ADE" w:rsidRPr="00270ADE">
        <w:rPr>
          <w:rStyle w:val="normaltextrun"/>
          <w:rFonts w:ascii="Arial" w:hAnsi="Arial" w:cs="Arial"/>
          <w:color w:val="81B949"/>
          <w:szCs w:val="22"/>
          <w:lang w:val="en-US"/>
        </w:rPr>
        <w:t>ws</w:t>
      </w:r>
      <w:r w:rsidR="00270ADE" w:rsidRPr="00270ADE">
        <w:rPr>
          <w:rStyle w:val="normaltextrun"/>
          <w:rFonts w:ascii="Arial" w:hAnsi="Arial" w:cs="Arial"/>
          <w:color w:val="81B949"/>
          <w:szCs w:val="22"/>
          <w:lang w:val="en-GB"/>
        </w:rPr>
        <w:t xml:space="preserve"> </w:t>
      </w:r>
      <w:r w:rsidR="00DC1DA5">
        <w:rPr>
          <w:rStyle w:val="normaltextrun"/>
          <w:rFonts w:ascii="Arial" w:hAnsi="Arial" w:cs="Arial"/>
          <w:color w:val="81B949"/>
          <w:szCs w:val="22"/>
          <w:lang w:val="en-GB"/>
        </w:rPr>
        <w:t>for each participating drawing</w:t>
      </w:r>
      <w:r>
        <w:rPr>
          <w:rStyle w:val="normaltextrun"/>
          <w:rFonts w:ascii="Arial" w:hAnsi="Arial" w:cs="Arial"/>
          <w:color w:val="81B949"/>
          <w:szCs w:val="22"/>
        </w:rPr>
        <w:t>.</w:t>
      </w:r>
    </w:p>
    <w:p w14:paraId="3A6A81E3" w14:textId="77777777" w:rsidR="00270ADE" w:rsidRDefault="00270ADE" w:rsidP="00B82D10">
      <w:pPr>
        <w:spacing w:line="240" w:lineRule="auto"/>
        <w:rPr>
          <w:b/>
          <w:bCs/>
          <w:lang w:val="en-GB"/>
        </w:rPr>
      </w:pPr>
    </w:p>
    <w:p w14:paraId="761EE896" w14:textId="7641FF02" w:rsidR="00E6033C" w:rsidRPr="00E6033C" w:rsidRDefault="008F6BDE" w:rsidP="00B82D10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Drawing</w:t>
      </w:r>
      <w:r w:rsidR="00347A02"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s</w:t>
      </w: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 </w:t>
      </w:r>
    </w:p>
    <w:p w14:paraId="2CE60142" w14:textId="049A6F50" w:rsidR="00E6033C" w:rsidRPr="00096696" w:rsidRDefault="008F6BDE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  <w:r>
        <w:rPr>
          <w:rFonts w:ascii="Arial" w:hAnsi="Arial" w:cs="Arial"/>
          <w:bCs/>
          <w:szCs w:val="22"/>
          <w:lang w:val="en-GB"/>
        </w:rPr>
        <w:t>Attach the drawing</w:t>
      </w:r>
      <w:r w:rsidR="00347A02">
        <w:rPr>
          <w:rFonts w:ascii="Arial" w:hAnsi="Arial" w:cs="Arial"/>
          <w:bCs/>
          <w:szCs w:val="22"/>
          <w:lang w:val="en-GB"/>
        </w:rPr>
        <w:t>s</w:t>
      </w:r>
      <w:r>
        <w:rPr>
          <w:rFonts w:ascii="Arial" w:hAnsi="Arial" w:cs="Arial"/>
          <w:bCs/>
          <w:szCs w:val="22"/>
          <w:lang w:val="en-GB"/>
        </w:rPr>
        <w:t xml:space="preserve">. </w:t>
      </w:r>
      <w:r w:rsidR="00347A02">
        <w:rPr>
          <w:rFonts w:ascii="Arial" w:hAnsi="Arial" w:cs="Arial"/>
          <w:bCs/>
          <w:szCs w:val="22"/>
          <w:lang w:val="en-GB"/>
        </w:rPr>
        <w:t xml:space="preserve">Please, </w:t>
      </w:r>
      <w:proofErr w:type="gramStart"/>
      <w:r w:rsidR="00347A02">
        <w:rPr>
          <w:rFonts w:ascii="Arial" w:hAnsi="Arial" w:cs="Arial"/>
          <w:bCs/>
          <w:szCs w:val="22"/>
          <w:lang w:val="en-GB"/>
        </w:rPr>
        <w:t>indicate clearly</w:t>
      </w:r>
      <w:proofErr w:type="gramEnd"/>
      <w:r w:rsidR="00347A02">
        <w:rPr>
          <w:rFonts w:ascii="Arial" w:hAnsi="Arial" w:cs="Arial"/>
          <w:bCs/>
          <w:szCs w:val="22"/>
          <w:lang w:val="en-GB"/>
        </w:rPr>
        <w:t xml:space="preserve"> the serial number o</w:t>
      </w:r>
      <w:r w:rsidR="00AE1AB6">
        <w:rPr>
          <w:rFonts w:ascii="Arial" w:hAnsi="Arial" w:cs="Arial"/>
          <w:bCs/>
          <w:szCs w:val="22"/>
          <w:lang w:val="en-GB"/>
        </w:rPr>
        <w:t>f</w:t>
      </w:r>
      <w:r w:rsidR="00347A02">
        <w:rPr>
          <w:rFonts w:ascii="Arial" w:hAnsi="Arial" w:cs="Arial"/>
          <w:bCs/>
          <w:szCs w:val="22"/>
          <w:lang w:val="en-GB"/>
        </w:rPr>
        <w:t xml:space="preserve"> each drawing</w:t>
      </w:r>
      <w:r>
        <w:rPr>
          <w:rFonts w:ascii="Arial" w:hAnsi="Arial" w:cs="Arial"/>
          <w:bCs/>
          <w:szCs w:val="22"/>
          <w:lang w:val="en-GB"/>
        </w:rPr>
        <w:t>.</w:t>
      </w:r>
      <w:r w:rsidR="00270FA0" w:rsidRPr="00096696">
        <w:rPr>
          <w:rFonts w:ascii="Arial" w:hAnsi="Arial" w:cs="Arial"/>
          <w:bCs/>
          <w:szCs w:val="22"/>
          <w:lang w:val="en-GB"/>
        </w:rPr>
        <w:t xml:space="preserve"> </w:t>
      </w:r>
    </w:p>
    <w:p w14:paraId="4A5CB9E0" w14:textId="77777777" w:rsidR="001561F5" w:rsidRDefault="001561F5" w:rsidP="00B82D10">
      <w:pPr>
        <w:spacing w:line="240" w:lineRule="auto"/>
        <w:rPr>
          <w:rFonts w:ascii="Arial" w:hAnsi="Arial" w:cs="Arial"/>
          <w:bCs/>
          <w:sz w:val="20"/>
          <w:szCs w:val="20"/>
          <w:lang w:val="en-GB"/>
        </w:rPr>
      </w:pPr>
    </w:p>
    <w:p w14:paraId="3470DE1F" w14:textId="2846ACE8" w:rsidR="00153E6A" w:rsidRPr="00153E6A" w:rsidRDefault="00BC601A" w:rsidP="00B82D10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Participant</w:t>
      </w:r>
      <w:r w:rsidR="00153E6A"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’s statements </w:t>
      </w:r>
    </w:p>
    <w:p w14:paraId="7461F150" w14:textId="2CB40A73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b/>
          <w:bCs/>
          <w:szCs w:val="22"/>
          <w:lang w:val="en-GB"/>
        </w:rPr>
        <w:t xml:space="preserve">Please tick the </w:t>
      </w:r>
      <w:r w:rsidR="00845ABB" w:rsidRPr="00096696">
        <w:rPr>
          <w:rFonts w:ascii="Arial" w:hAnsi="Arial" w:cs="Arial"/>
          <w:b/>
          <w:bCs/>
          <w:szCs w:val="22"/>
          <w:lang w:val="en-GB"/>
        </w:rPr>
        <w:t xml:space="preserve">appropriate </w:t>
      </w:r>
      <w:r w:rsidRPr="00096696">
        <w:rPr>
          <w:rFonts w:ascii="Arial" w:hAnsi="Arial" w:cs="Arial"/>
          <w:b/>
          <w:bCs/>
          <w:szCs w:val="22"/>
          <w:lang w:val="en-GB"/>
        </w:rPr>
        <w:t>box</w:t>
      </w:r>
      <w:r w:rsidR="00845ABB" w:rsidRPr="00096696">
        <w:rPr>
          <w:rFonts w:ascii="Arial" w:hAnsi="Arial" w:cs="Arial"/>
          <w:b/>
          <w:bCs/>
          <w:szCs w:val="22"/>
          <w:lang w:val="en-GB"/>
        </w:rPr>
        <w:t>es</w:t>
      </w:r>
    </w:p>
    <w:p w14:paraId="6C736EFD" w14:textId="77777777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noProof/>
          <w:szCs w:val="22"/>
          <w:lang w:val="en-US"/>
        </w:rPr>
        <w:drawing>
          <wp:inline distT="0" distB="0" distL="0" distR="0" wp14:anchorId="2C5A4A29" wp14:editId="1EDBC7DC">
            <wp:extent cx="8255" cy="82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" cy="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468A3" w14:textId="77777777" w:rsidR="00A35EBF" w:rsidRDefault="006C02BF" w:rsidP="00A35EBF">
      <w:pPr>
        <w:jc w:val="left"/>
        <w:rPr>
          <w:rFonts w:asciiTheme="majorHAnsi" w:hAnsiTheme="majorHAnsi" w:cs="Arial"/>
          <w:szCs w:val="22"/>
        </w:rPr>
      </w:pPr>
      <w:r w:rsidRPr="00096696">
        <w:rPr>
          <w:rFonts w:ascii="Arial" w:hAnsi="Arial" w:cs="Arial"/>
          <w:szCs w:val="22"/>
          <w:lang w:val="en-GB"/>
        </w:rPr>
        <w:t>I c</w:t>
      </w:r>
      <w:r w:rsidR="00C60A18" w:rsidRPr="00096696">
        <w:rPr>
          <w:rFonts w:ascii="Arial" w:hAnsi="Arial" w:cs="Arial"/>
          <w:szCs w:val="22"/>
          <w:lang w:val="en-GB"/>
        </w:rPr>
        <w:t>ertify</w:t>
      </w:r>
      <w:r w:rsidRPr="00096696">
        <w:rPr>
          <w:rFonts w:ascii="Arial" w:hAnsi="Arial" w:cs="Arial"/>
          <w:szCs w:val="22"/>
          <w:lang w:val="en-GB"/>
        </w:rPr>
        <w:t xml:space="preserve"> that </w:t>
      </w:r>
      <w:r w:rsidR="00C60A18" w:rsidRPr="00096696">
        <w:rPr>
          <w:rFonts w:ascii="Arial" w:hAnsi="Arial" w:cs="Arial"/>
          <w:szCs w:val="22"/>
          <w:lang w:val="en-GB"/>
        </w:rPr>
        <w:t>all information provided in this application form is correct.</w:t>
      </w:r>
      <w:r w:rsidR="00A35EBF">
        <w:rPr>
          <w:rFonts w:ascii="Arial" w:hAnsi="Arial" w:cs="Arial"/>
          <w:szCs w:val="22"/>
          <w:lang w:val="en-GB"/>
        </w:rPr>
        <w:t xml:space="preserve">                  </w:t>
      </w:r>
      <w:r w:rsidR="006731B7" w:rsidRPr="41D4673B">
        <w:rPr>
          <w:rFonts w:asciiTheme="majorHAnsi" w:hAnsiTheme="majorHAnsi" w:cs="Arial"/>
          <w:szCs w:val="22"/>
          <w:lang w:val="mt-MT"/>
        </w:rPr>
        <w:fldChar w:fldCharType="begin">
          <w:ffData>
            <w:name w:val="Check8"/>
            <w:enabled/>
            <w:calcOnExit w:val="0"/>
            <w:checkBox>
              <w:size w:val="40"/>
              <w:default w:val="0"/>
            </w:checkBox>
          </w:ffData>
        </w:fldChar>
      </w:r>
      <w:r w:rsidR="006731B7" w:rsidRPr="41D4673B">
        <w:rPr>
          <w:rFonts w:asciiTheme="majorHAnsi" w:hAnsiTheme="majorHAnsi" w:cs="Arial"/>
          <w:szCs w:val="22"/>
          <w:lang w:val="mt-MT"/>
        </w:rPr>
        <w:instrText xml:space="preserve"> FORMCHECKBOX </w:instrText>
      </w:r>
      <w:r w:rsidR="006731B7">
        <w:rPr>
          <w:rFonts w:asciiTheme="majorHAnsi" w:hAnsiTheme="majorHAnsi" w:cs="Arial"/>
          <w:szCs w:val="22"/>
          <w:lang w:val="mt-MT"/>
        </w:rPr>
      </w:r>
      <w:r w:rsidR="006731B7">
        <w:rPr>
          <w:rFonts w:asciiTheme="majorHAnsi" w:hAnsiTheme="majorHAnsi" w:cs="Arial"/>
          <w:szCs w:val="22"/>
          <w:lang w:val="mt-MT"/>
        </w:rPr>
        <w:fldChar w:fldCharType="separate"/>
      </w:r>
      <w:r w:rsidR="006731B7" w:rsidRPr="41D4673B">
        <w:rPr>
          <w:rFonts w:asciiTheme="majorHAnsi" w:hAnsiTheme="majorHAnsi" w:cs="Arial"/>
          <w:szCs w:val="22"/>
          <w:lang w:val="mt-MT"/>
        </w:rPr>
        <w:fldChar w:fldCharType="end"/>
      </w:r>
    </w:p>
    <w:p w14:paraId="29DD44D1" w14:textId="77777777" w:rsidR="00A35EBF" w:rsidRDefault="00A35EBF" w:rsidP="00A35EBF">
      <w:pPr>
        <w:jc w:val="left"/>
        <w:rPr>
          <w:rFonts w:asciiTheme="majorHAnsi" w:hAnsiTheme="majorHAnsi" w:cs="Arial"/>
          <w:szCs w:val="22"/>
        </w:rPr>
      </w:pPr>
    </w:p>
    <w:p w14:paraId="28A5C9E3" w14:textId="69647D5B" w:rsidR="00A35EBF" w:rsidRPr="005C68D1" w:rsidRDefault="006C02BF" w:rsidP="00A35EBF">
      <w:pPr>
        <w:jc w:val="left"/>
        <w:rPr>
          <w:rFonts w:asciiTheme="majorHAnsi" w:hAnsiTheme="majorHAnsi" w:cs="Arial"/>
          <w:szCs w:val="22"/>
        </w:rPr>
      </w:pPr>
      <w:r w:rsidRPr="00096696">
        <w:rPr>
          <w:rFonts w:ascii="Arial" w:hAnsi="Arial" w:cs="Arial"/>
          <w:szCs w:val="22"/>
          <w:lang w:val="en-GB"/>
        </w:rPr>
        <w:t xml:space="preserve">I agree to take part </w:t>
      </w:r>
      <w:r w:rsidR="00153E6A" w:rsidRPr="00096696">
        <w:rPr>
          <w:rFonts w:ascii="Arial" w:hAnsi="Arial" w:cs="Arial"/>
          <w:szCs w:val="22"/>
          <w:lang w:val="en-GB"/>
        </w:rPr>
        <w:t xml:space="preserve">in the competition for the best </w:t>
      </w:r>
      <w:r w:rsidR="00FC4690">
        <w:rPr>
          <w:rFonts w:ascii="Arial" w:hAnsi="Arial" w:cs="Arial"/>
          <w:szCs w:val="22"/>
          <w:lang w:val="en-GB"/>
        </w:rPr>
        <w:t>drawing</w:t>
      </w:r>
      <w:r w:rsidR="00E05A47" w:rsidRPr="00096696">
        <w:rPr>
          <w:rFonts w:ascii="Arial" w:hAnsi="Arial" w:cs="Arial"/>
          <w:szCs w:val="22"/>
          <w:lang w:val="en-GB"/>
        </w:rPr>
        <w:t>.</w:t>
      </w:r>
      <w:r w:rsidR="00A35EBF">
        <w:rPr>
          <w:rFonts w:ascii="Arial" w:hAnsi="Arial" w:cs="Arial"/>
          <w:szCs w:val="22"/>
          <w:lang w:val="en-GB"/>
        </w:rPr>
        <w:t xml:space="preserve">                                  </w:t>
      </w:r>
      <w:r w:rsidR="00A35EBF" w:rsidRPr="00A35EBF">
        <w:rPr>
          <w:rFonts w:asciiTheme="majorHAnsi" w:hAnsiTheme="majorHAnsi" w:cs="Arial"/>
          <w:szCs w:val="22"/>
          <w:lang w:val="mt-MT"/>
        </w:rPr>
        <w:t xml:space="preserve"> </w:t>
      </w:r>
      <w:r w:rsidR="00A35EBF">
        <w:rPr>
          <w:rFonts w:asciiTheme="majorHAnsi" w:hAnsiTheme="majorHAnsi" w:cs="Arial"/>
          <w:szCs w:val="22"/>
          <w:lang w:val="mt-MT"/>
        </w:rPr>
        <w:t xml:space="preserve"> </w:t>
      </w:r>
      <w:r w:rsidR="00A35EBF" w:rsidRPr="41D4673B">
        <w:rPr>
          <w:rFonts w:asciiTheme="majorHAnsi" w:hAnsiTheme="majorHAnsi" w:cs="Arial"/>
          <w:szCs w:val="22"/>
          <w:lang w:val="mt-MT"/>
        </w:rPr>
        <w:fldChar w:fldCharType="begin">
          <w:ffData>
            <w:name w:val="Check8"/>
            <w:enabled/>
            <w:calcOnExit w:val="0"/>
            <w:checkBox>
              <w:size w:val="40"/>
              <w:default w:val="0"/>
            </w:checkBox>
          </w:ffData>
        </w:fldChar>
      </w:r>
      <w:r w:rsidR="00A35EBF" w:rsidRPr="41D4673B">
        <w:rPr>
          <w:rFonts w:asciiTheme="majorHAnsi" w:hAnsiTheme="majorHAnsi" w:cs="Arial"/>
          <w:szCs w:val="22"/>
          <w:lang w:val="mt-MT"/>
        </w:rPr>
        <w:instrText xml:space="preserve"> FORMCHECKBOX </w:instrText>
      </w:r>
      <w:r w:rsidR="00A35EBF">
        <w:rPr>
          <w:rFonts w:asciiTheme="majorHAnsi" w:hAnsiTheme="majorHAnsi" w:cs="Arial"/>
          <w:szCs w:val="22"/>
          <w:lang w:val="mt-MT"/>
        </w:rPr>
      </w:r>
      <w:r w:rsidR="00A35EBF">
        <w:rPr>
          <w:rFonts w:asciiTheme="majorHAnsi" w:hAnsiTheme="majorHAnsi" w:cs="Arial"/>
          <w:szCs w:val="22"/>
          <w:lang w:val="mt-MT"/>
        </w:rPr>
        <w:fldChar w:fldCharType="separate"/>
      </w:r>
      <w:r w:rsidR="00A35EBF" w:rsidRPr="41D4673B">
        <w:rPr>
          <w:rFonts w:asciiTheme="majorHAnsi" w:hAnsiTheme="majorHAnsi" w:cs="Arial"/>
          <w:szCs w:val="22"/>
          <w:lang w:val="mt-MT"/>
        </w:rPr>
        <w:fldChar w:fldCharType="end"/>
      </w:r>
    </w:p>
    <w:p w14:paraId="7CE50441" w14:textId="7B3ED9A3" w:rsidR="006C02BF" w:rsidRPr="00A35EBF" w:rsidRDefault="006C02BF" w:rsidP="00A35EBF">
      <w:pPr>
        <w:jc w:val="left"/>
        <w:rPr>
          <w:rFonts w:asciiTheme="majorHAnsi" w:hAnsiTheme="majorHAnsi" w:cs="Arial"/>
          <w:szCs w:val="22"/>
        </w:rPr>
      </w:pPr>
    </w:p>
    <w:p w14:paraId="0186BB94" w14:textId="77777777" w:rsidR="00A35EBF" w:rsidRDefault="007A1D21" w:rsidP="00A35EBF">
      <w:pPr>
        <w:spacing w:after="160" w:line="240" w:lineRule="auto"/>
        <w:jc w:val="left"/>
        <w:rPr>
          <w:rFonts w:ascii="Arial" w:hAnsi="Arial" w:cs="Arial"/>
          <w:szCs w:val="22"/>
          <w:lang w:val="en-GB"/>
        </w:rPr>
      </w:pPr>
      <w:r>
        <w:rPr>
          <w:rFonts w:ascii="Arial" w:hAnsi="Arial" w:cs="Arial"/>
          <w:szCs w:val="22"/>
          <w:lang w:val="en-GB"/>
        </w:rPr>
        <w:t>I confirm that e</w:t>
      </w:r>
      <w:r w:rsidR="00B24B05">
        <w:rPr>
          <w:rFonts w:ascii="Arial" w:hAnsi="Arial" w:cs="Arial"/>
          <w:szCs w:val="22"/>
          <w:lang w:val="en-GB"/>
        </w:rPr>
        <w:t xml:space="preserve">ach participating </w:t>
      </w:r>
      <w:r w:rsidR="00DD4B7A">
        <w:rPr>
          <w:rFonts w:ascii="Arial" w:hAnsi="Arial" w:cs="Arial"/>
          <w:szCs w:val="22"/>
          <w:lang w:val="en-GB"/>
        </w:rPr>
        <w:t xml:space="preserve">child-author gave consent to </w:t>
      </w:r>
      <w:proofErr w:type="gramStart"/>
      <w:r w:rsidR="00DD4B7A">
        <w:rPr>
          <w:rFonts w:ascii="Arial" w:hAnsi="Arial" w:cs="Arial"/>
          <w:szCs w:val="22"/>
          <w:lang w:val="en-GB"/>
        </w:rPr>
        <w:t>have</w:t>
      </w:r>
      <w:proofErr w:type="gramEnd"/>
      <w:r w:rsidR="00DD4B7A">
        <w:rPr>
          <w:rFonts w:ascii="Arial" w:hAnsi="Arial" w:cs="Arial"/>
          <w:szCs w:val="22"/>
          <w:lang w:val="en-GB"/>
        </w:rPr>
        <w:t xml:space="preserve"> </w:t>
      </w:r>
    </w:p>
    <w:p w14:paraId="1B1CC134" w14:textId="4F29FB67" w:rsidR="00A35EBF" w:rsidRPr="005C68D1" w:rsidRDefault="00DD4B7A" w:rsidP="00A35EBF">
      <w:pPr>
        <w:jc w:val="left"/>
        <w:rPr>
          <w:rFonts w:asciiTheme="majorHAnsi" w:hAnsiTheme="majorHAnsi" w:cs="Arial"/>
          <w:szCs w:val="22"/>
        </w:rPr>
      </w:pPr>
      <w:r>
        <w:rPr>
          <w:rFonts w:ascii="Arial" w:hAnsi="Arial" w:cs="Arial"/>
          <w:szCs w:val="22"/>
          <w:lang w:val="en-GB"/>
        </w:rPr>
        <w:t xml:space="preserve">the drawing published on the </w:t>
      </w:r>
      <w:r w:rsidR="00A96635">
        <w:rPr>
          <w:rFonts w:ascii="Arial" w:hAnsi="Arial" w:cs="Arial"/>
          <w:szCs w:val="22"/>
          <w:lang w:val="en-GB"/>
        </w:rPr>
        <w:t>TRANSIT project and EU platforms.</w:t>
      </w:r>
      <w:r w:rsidR="00FE6787">
        <w:rPr>
          <w:rFonts w:ascii="Arial" w:hAnsi="Arial" w:cs="Arial"/>
          <w:szCs w:val="22"/>
          <w:lang w:val="en-GB"/>
        </w:rPr>
        <w:t xml:space="preserve"> </w:t>
      </w:r>
      <w:r w:rsidR="00A35EBF">
        <w:rPr>
          <w:rFonts w:ascii="Arial" w:hAnsi="Arial" w:cs="Arial"/>
          <w:szCs w:val="22"/>
          <w:lang w:val="en-GB"/>
        </w:rPr>
        <w:t xml:space="preserve">                        </w:t>
      </w:r>
      <w:r w:rsidR="00A35EBF" w:rsidRPr="41D4673B">
        <w:rPr>
          <w:rFonts w:asciiTheme="majorHAnsi" w:hAnsiTheme="majorHAnsi" w:cs="Arial"/>
          <w:szCs w:val="22"/>
          <w:lang w:val="mt-MT"/>
        </w:rPr>
        <w:fldChar w:fldCharType="begin">
          <w:ffData>
            <w:name w:val="Check8"/>
            <w:enabled/>
            <w:calcOnExit w:val="0"/>
            <w:checkBox>
              <w:size w:val="40"/>
              <w:default w:val="0"/>
            </w:checkBox>
          </w:ffData>
        </w:fldChar>
      </w:r>
      <w:r w:rsidR="00A35EBF" w:rsidRPr="41D4673B">
        <w:rPr>
          <w:rFonts w:asciiTheme="majorHAnsi" w:hAnsiTheme="majorHAnsi" w:cs="Arial"/>
          <w:szCs w:val="22"/>
          <w:lang w:val="mt-MT"/>
        </w:rPr>
        <w:instrText xml:space="preserve"> FORMCHECKBOX </w:instrText>
      </w:r>
      <w:r w:rsidR="00A35EBF">
        <w:rPr>
          <w:rFonts w:asciiTheme="majorHAnsi" w:hAnsiTheme="majorHAnsi" w:cs="Arial"/>
          <w:szCs w:val="22"/>
          <w:lang w:val="mt-MT"/>
        </w:rPr>
      </w:r>
      <w:r w:rsidR="00A35EBF">
        <w:rPr>
          <w:rFonts w:asciiTheme="majorHAnsi" w:hAnsiTheme="majorHAnsi" w:cs="Arial"/>
          <w:szCs w:val="22"/>
          <w:lang w:val="mt-MT"/>
        </w:rPr>
        <w:fldChar w:fldCharType="separate"/>
      </w:r>
      <w:r w:rsidR="00A35EBF" w:rsidRPr="41D4673B">
        <w:rPr>
          <w:rFonts w:asciiTheme="majorHAnsi" w:hAnsiTheme="majorHAnsi" w:cs="Arial"/>
          <w:szCs w:val="22"/>
          <w:lang w:val="mt-MT"/>
        </w:rPr>
        <w:fldChar w:fldCharType="end"/>
      </w:r>
    </w:p>
    <w:p w14:paraId="16CD16CE" w14:textId="392CB60B" w:rsidR="00B24B05" w:rsidRPr="00096696" w:rsidRDefault="00B24B05" w:rsidP="00A35EBF">
      <w:pPr>
        <w:spacing w:after="160" w:line="240" w:lineRule="auto"/>
        <w:jc w:val="left"/>
        <w:rPr>
          <w:rFonts w:ascii="Arial" w:hAnsi="Arial" w:cs="Arial"/>
          <w:szCs w:val="22"/>
          <w:lang w:val="en-GB"/>
        </w:rPr>
      </w:pPr>
    </w:p>
    <w:p w14:paraId="78E12A3F" w14:textId="3E7B8DCB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</w:p>
    <w:p w14:paraId="41695BA7" w14:textId="77777777" w:rsidR="00B82D10" w:rsidRPr="00096696" w:rsidRDefault="00B82D10" w:rsidP="00B82D10">
      <w:pPr>
        <w:spacing w:line="240" w:lineRule="auto"/>
        <w:rPr>
          <w:rFonts w:ascii="Arial" w:hAnsi="Arial" w:cs="Arial"/>
          <w:szCs w:val="22"/>
          <w:lang w:val="en-GB"/>
        </w:rPr>
      </w:pPr>
    </w:p>
    <w:p w14:paraId="3E98EFD5" w14:textId="39FE41C2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szCs w:val="22"/>
          <w:lang w:val="en-GB"/>
        </w:rPr>
        <w:t xml:space="preserve">_____________________                     ______________                        </w:t>
      </w:r>
      <w:r w:rsidR="00AF65EE" w:rsidRPr="00096696">
        <w:rPr>
          <w:rFonts w:ascii="Arial" w:hAnsi="Arial" w:cs="Arial"/>
          <w:szCs w:val="22"/>
          <w:lang w:val="en-GB"/>
        </w:rPr>
        <w:t>__________</w:t>
      </w:r>
    </w:p>
    <w:p w14:paraId="0C358BEF" w14:textId="77777777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szCs w:val="22"/>
          <w:lang w:val="en-GB"/>
        </w:rPr>
        <w:t>Name of Participant                                Date                                               Signature</w:t>
      </w:r>
    </w:p>
    <w:p w14:paraId="6A2D7382" w14:textId="77777777" w:rsidR="00AF65EE" w:rsidRDefault="00AF65EE" w:rsidP="00B82D10">
      <w:pPr>
        <w:spacing w:line="240" w:lineRule="auto"/>
        <w:rPr>
          <w:lang w:val="en-GB"/>
        </w:rPr>
      </w:pPr>
    </w:p>
    <w:sectPr w:rsidR="00AF65EE" w:rsidSect="00031C5D">
      <w:headerReference w:type="default" r:id="rId13"/>
      <w:footerReference w:type="default" r:id="rId14"/>
      <w:pgSz w:w="11900" w:h="16840"/>
      <w:pgMar w:top="1418" w:right="1268" w:bottom="1013" w:left="1701" w:header="356" w:footer="10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AE262" w14:textId="77777777" w:rsidR="00031C5D" w:rsidRDefault="00031C5D" w:rsidP="00124F94">
      <w:r>
        <w:separator/>
      </w:r>
    </w:p>
  </w:endnote>
  <w:endnote w:type="continuationSeparator" w:id="0">
    <w:p w14:paraId="159CA7D6" w14:textId="77777777" w:rsidR="00031C5D" w:rsidRDefault="00031C5D" w:rsidP="00124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E75B3" w14:textId="28000FD5" w:rsidR="00FB752F" w:rsidRPr="00F2279C" w:rsidRDefault="00FB752F" w:rsidP="00845ABB">
    <w:pPr>
      <w:pStyle w:val="Footer"/>
      <w:pBdr>
        <w:top w:val="single" w:sz="4" w:space="0" w:color="81B949" w:themeColor="accent6"/>
      </w:pBdr>
      <w:tabs>
        <w:tab w:val="clear" w:pos="4252"/>
        <w:tab w:val="clear" w:pos="8504"/>
        <w:tab w:val="center" w:pos="4253"/>
        <w:tab w:val="right" w:pos="8931"/>
      </w:tabs>
      <w:rPr>
        <w:rFonts w:ascii="Century Gothic" w:hAnsi="Century Gothic"/>
        <w:sz w:val="21"/>
        <w:szCs w:val="21"/>
        <w:lang w:val="en-US"/>
      </w:rPr>
    </w:pPr>
    <w:r w:rsidRPr="00F2279C">
      <w:rPr>
        <w:rFonts w:eastAsia="Times New Roman" w:cs="Times New Roman"/>
        <w:b/>
        <w:bCs/>
        <w:noProof/>
        <w:color w:val="000000" w:themeColor="text1"/>
        <w:sz w:val="28"/>
        <w:szCs w:val="28"/>
        <w:lang w:val="en-US"/>
      </w:rPr>
      <w:drawing>
        <wp:anchor distT="0" distB="0" distL="114300" distR="114300" simplePos="0" relativeHeight="251671552" behindDoc="0" locked="0" layoutInCell="1" allowOverlap="1" wp14:anchorId="594DC5A8" wp14:editId="755BBD43">
          <wp:simplePos x="0" y="0"/>
          <wp:positionH relativeFrom="margin">
            <wp:posOffset>4622749</wp:posOffset>
          </wp:positionH>
          <wp:positionV relativeFrom="paragraph">
            <wp:posOffset>44901</wp:posOffset>
          </wp:positionV>
          <wp:extent cx="1022748" cy="297265"/>
          <wp:effectExtent l="0" t="0" r="6350" b="7620"/>
          <wp:wrapNone/>
          <wp:docPr id="1987295570" name="Picture 1987295570">
            <a:extLst xmlns:a="http://schemas.openxmlformats.org/drawingml/2006/main">
              <a:ext uri="{FF2B5EF4-FFF2-40B4-BE49-F238E27FC236}">
                <a16:creationId xmlns:a16="http://schemas.microsoft.com/office/drawing/2014/main" id="{5B771A64-8C0F-0365-08B3-157030E2A47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5">
                    <a:extLst>
                      <a:ext uri="{FF2B5EF4-FFF2-40B4-BE49-F238E27FC236}">
                        <a16:creationId xmlns:a16="http://schemas.microsoft.com/office/drawing/2014/main" id="{5B771A64-8C0F-0365-08B3-157030E2A47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1364" cy="320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2279C">
      <w:rPr>
        <w:rFonts w:eastAsia="Times New Roman" w:cs="Times New Roman"/>
        <w:b/>
        <w:bCs/>
        <w:noProof/>
        <w:color w:val="000000" w:themeColor="text1"/>
        <w:sz w:val="28"/>
        <w:szCs w:val="28"/>
        <w:lang w:val="en-US"/>
      </w:rPr>
      <w:drawing>
        <wp:anchor distT="0" distB="0" distL="114300" distR="114300" simplePos="0" relativeHeight="251670528" behindDoc="0" locked="0" layoutInCell="1" allowOverlap="1" wp14:anchorId="4F80FAD7" wp14:editId="2827665A">
          <wp:simplePos x="0" y="0"/>
          <wp:positionH relativeFrom="column">
            <wp:posOffset>3045299</wp:posOffset>
          </wp:positionH>
          <wp:positionV relativeFrom="paragraph">
            <wp:posOffset>29210</wp:posOffset>
          </wp:positionV>
          <wp:extent cx="1592580" cy="332105"/>
          <wp:effectExtent l="0" t="0" r="0" b="0"/>
          <wp:wrapNone/>
          <wp:docPr id="164697133" name="Picture 164697133" descr="Interfaz de usuario gráfica, Text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CB091E31-2964-0FF0-B2EC-76256C614A3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4" descr="Interfaz de usuario gráfica, Texto&#10;&#10;Descripción generada automáticamente">
                    <a:extLst>
                      <a:ext uri="{FF2B5EF4-FFF2-40B4-BE49-F238E27FC236}">
                        <a16:creationId xmlns:a16="http://schemas.microsoft.com/office/drawing/2014/main" id="{CB091E31-2964-0FF0-B2EC-76256C614A3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92580" cy="332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entury Gothic" w:hAnsi="Century Gothic"/>
        <w:color w:val="81B949" w:themeColor="accent6"/>
        <w:sz w:val="21"/>
        <w:szCs w:val="21"/>
        <w:lang w:val="en-US"/>
      </w:rPr>
      <w:tab/>
    </w:r>
    <w:r>
      <w:rPr>
        <w:rFonts w:ascii="Century Gothic" w:hAnsi="Century Gothic"/>
        <w:color w:val="81B949" w:themeColor="accent6"/>
        <w:sz w:val="21"/>
        <w:szCs w:val="21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AED57" w14:textId="77777777" w:rsidR="00031C5D" w:rsidRDefault="00031C5D" w:rsidP="00124F94">
      <w:r>
        <w:separator/>
      </w:r>
    </w:p>
  </w:footnote>
  <w:footnote w:type="continuationSeparator" w:id="0">
    <w:p w14:paraId="68435938" w14:textId="77777777" w:rsidR="00031C5D" w:rsidRDefault="00031C5D" w:rsidP="00124F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76ABB" w14:textId="4FF771CF" w:rsidR="00FB752F" w:rsidRDefault="00FB752F" w:rsidP="00A77756">
    <w:pPr>
      <w:pStyle w:val="Header"/>
    </w:pPr>
    <w:r>
      <w:rPr>
        <w:noProof/>
        <w:lang w:val="en-US"/>
      </w:rPr>
      <w:drawing>
        <wp:anchor distT="0" distB="0" distL="114300" distR="114300" simplePos="0" relativeHeight="251666432" behindDoc="0" locked="0" layoutInCell="1" allowOverlap="1" wp14:anchorId="067220CC" wp14:editId="65626F05">
          <wp:simplePos x="0" y="0"/>
          <wp:positionH relativeFrom="margin">
            <wp:posOffset>-348615</wp:posOffset>
          </wp:positionH>
          <wp:positionV relativeFrom="margin">
            <wp:posOffset>-636905</wp:posOffset>
          </wp:positionV>
          <wp:extent cx="1111250" cy="431800"/>
          <wp:effectExtent l="0" t="0" r="0" b="6350"/>
          <wp:wrapSquare wrapText="bothSides"/>
          <wp:docPr id="327442141" name="Picture 327442141" descr="Imagen que contiene 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 descr="Imagen que contiene Logotip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125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D273697"/>
    <w:multiLevelType w:val="hybridMultilevel"/>
    <w:tmpl w:val="B06EE03E"/>
    <w:lvl w:ilvl="0" w:tplc="9A6824F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FFFFFF" w:themeColor="background1"/>
        <w:sz w:val="28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502C0"/>
    <w:multiLevelType w:val="hybridMultilevel"/>
    <w:tmpl w:val="6BC83ECA"/>
    <w:lvl w:ilvl="0" w:tplc="16E0D8E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81B949" w:themeColor="accent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16CB4"/>
    <w:multiLevelType w:val="multilevel"/>
    <w:tmpl w:val="25AEDBEC"/>
    <w:lvl w:ilvl="0">
      <w:start w:val="1"/>
      <w:numFmt w:val="decimal"/>
      <w:pStyle w:val="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04814F8"/>
    <w:multiLevelType w:val="hybridMultilevel"/>
    <w:tmpl w:val="4C68AE06"/>
    <w:lvl w:ilvl="0" w:tplc="16E0D8E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81B949" w:themeColor="accent6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783558"/>
    <w:multiLevelType w:val="hybridMultilevel"/>
    <w:tmpl w:val="38F6B58E"/>
    <w:lvl w:ilvl="0" w:tplc="14D45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532AD"/>
    <w:multiLevelType w:val="hybridMultilevel"/>
    <w:tmpl w:val="3AA8A78E"/>
    <w:lvl w:ilvl="0" w:tplc="2F9A81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44677E"/>
    <w:multiLevelType w:val="hybridMultilevel"/>
    <w:tmpl w:val="A4EC73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494761"/>
    <w:multiLevelType w:val="hybridMultilevel"/>
    <w:tmpl w:val="50EAACB2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37036"/>
    <w:multiLevelType w:val="hybridMultilevel"/>
    <w:tmpl w:val="1F50806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240B8"/>
    <w:multiLevelType w:val="hybridMultilevel"/>
    <w:tmpl w:val="C4B02628"/>
    <w:lvl w:ilvl="0" w:tplc="4992F762">
      <w:start w:val="1"/>
      <w:numFmt w:val="decimal"/>
      <w:lvlText w:val="%1."/>
      <w:lvlJc w:val="left"/>
      <w:pPr>
        <w:ind w:left="720" w:hanging="360"/>
      </w:pPr>
      <w:rPr>
        <w:rFonts w:hint="default"/>
        <w:color w:val="81B949" w:themeColor="accent6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5F6A55"/>
    <w:multiLevelType w:val="hybridMultilevel"/>
    <w:tmpl w:val="A4EC73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9848766">
    <w:abstractNumId w:val="5"/>
  </w:num>
  <w:num w:numId="2" w16cid:durableId="1152869224">
    <w:abstractNumId w:val="1"/>
  </w:num>
  <w:num w:numId="3" w16cid:durableId="687484999">
    <w:abstractNumId w:val="9"/>
  </w:num>
  <w:num w:numId="4" w16cid:durableId="1232231877">
    <w:abstractNumId w:val="2"/>
  </w:num>
  <w:num w:numId="5" w16cid:durableId="594438508">
    <w:abstractNumId w:val="3"/>
  </w:num>
  <w:num w:numId="6" w16cid:durableId="1369138942">
    <w:abstractNumId w:val="4"/>
  </w:num>
  <w:num w:numId="7" w16cid:durableId="547759474">
    <w:abstractNumId w:val="8"/>
  </w:num>
  <w:num w:numId="8" w16cid:durableId="1845590323">
    <w:abstractNumId w:val="10"/>
  </w:num>
  <w:num w:numId="9" w16cid:durableId="1761029059">
    <w:abstractNumId w:val="0"/>
  </w:num>
  <w:num w:numId="10" w16cid:durableId="1615012806">
    <w:abstractNumId w:val="7"/>
  </w:num>
  <w:num w:numId="11" w16cid:durableId="102190743">
    <w:abstractNumId w:val="6"/>
  </w:num>
  <w:num w:numId="12" w16cid:durableId="11525993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Tc0MTQ3MjECkko6SsGpxcWZ+XkgBYa1AJjItu0sAAAA"/>
  </w:docVars>
  <w:rsids>
    <w:rsidRoot w:val="00124F94"/>
    <w:rsid w:val="00020C73"/>
    <w:rsid w:val="00025CD5"/>
    <w:rsid w:val="00031C5D"/>
    <w:rsid w:val="00052E8A"/>
    <w:rsid w:val="00054B68"/>
    <w:rsid w:val="00096696"/>
    <w:rsid w:val="000A0026"/>
    <w:rsid w:val="000C436C"/>
    <w:rsid w:val="000D0C2F"/>
    <w:rsid w:val="00124F94"/>
    <w:rsid w:val="00153E6A"/>
    <w:rsid w:val="001561F5"/>
    <w:rsid w:val="001F0F10"/>
    <w:rsid w:val="001F6B59"/>
    <w:rsid w:val="002340BB"/>
    <w:rsid w:val="00256F82"/>
    <w:rsid w:val="00270ADE"/>
    <w:rsid w:val="00270FA0"/>
    <w:rsid w:val="00286277"/>
    <w:rsid w:val="0028682F"/>
    <w:rsid w:val="00290C0B"/>
    <w:rsid w:val="0029346D"/>
    <w:rsid w:val="00293D93"/>
    <w:rsid w:val="002C0B78"/>
    <w:rsid w:val="00302630"/>
    <w:rsid w:val="0031197E"/>
    <w:rsid w:val="00315508"/>
    <w:rsid w:val="0032175A"/>
    <w:rsid w:val="00340BB4"/>
    <w:rsid w:val="003460AF"/>
    <w:rsid w:val="00347A02"/>
    <w:rsid w:val="00352BEA"/>
    <w:rsid w:val="0037209F"/>
    <w:rsid w:val="00391FDC"/>
    <w:rsid w:val="003966E5"/>
    <w:rsid w:val="003B0DD5"/>
    <w:rsid w:val="004326EA"/>
    <w:rsid w:val="00483207"/>
    <w:rsid w:val="004E5D9D"/>
    <w:rsid w:val="004F0745"/>
    <w:rsid w:val="00505B0C"/>
    <w:rsid w:val="00540244"/>
    <w:rsid w:val="0054763A"/>
    <w:rsid w:val="00574F14"/>
    <w:rsid w:val="005A07DA"/>
    <w:rsid w:val="005A1077"/>
    <w:rsid w:val="005B1CA5"/>
    <w:rsid w:val="006010D9"/>
    <w:rsid w:val="006247D1"/>
    <w:rsid w:val="006254BE"/>
    <w:rsid w:val="00630506"/>
    <w:rsid w:val="006346A2"/>
    <w:rsid w:val="006550B4"/>
    <w:rsid w:val="006731B7"/>
    <w:rsid w:val="006A3C13"/>
    <w:rsid w:val="006C02BF"/>
    <w:rsid w:val="006C35AF"/>
    <w:rsid w:val="006C583D"/>
    <w:rsid w:val="006C77A4"/>
    <w:rsid w:val="007022E8"/>
    <w:rsid w:val="00713AFE"/>
    <w:rsid w:val="00781424"/>
    <w:rsid w:val="007835BE"/>
    <w:rsid w:val="007A1D21"/>
    <w:rsid w:val="007B222B"/>
    <w:rsid w:val="007B470A"/>
    <w:rsid w:val="007C57AF"/>
    <w:rsid w:val="007D47E1"/>
    <w:rsid w:val="007E030E"/>
    <w:rsid w:val="007F7FDD"/>
    <w:rsid w:val="00805545"/>
    <w:rsid w:val="0081124E"/>
    <w:rsid w:val="00814250"/>
    <w:rsid w:val="0081434E"/>
    <w:rsid w:val="00845ABB"/>
    <w:rsid w:val="00854394"/>
    <w:rsid w:val="008548DB"/>
    <w:rsid w:val="00877590"/>
    <w:rsid w:val="008B0A22"/>
    <w:rsid w:val="008D7660"/>
    <w:rsid w:val="008F046C"/>
    <w:rsid w:val="008F6BDE"/>
    <w:rsid w:val="008F7132"/>
    <w:rsid w:val="00940C06"/>
    <w:rsid w:val="00986D8D"/>
    <w:rsid w:val="009C693A"/>
    <w:rsid w:val="009D5E16"/>
    <w:rsid w:val="009E7A78"/>
    <w:rsid w:val="00A35EBF"/>
    <w:rsid w:val="00A427B5"/>
    <w:rsid w:val="00A7637F"/>
    <w:rsid w:val="00A77756"/>
    <w:rsid w:val="00A9321C"/>
    <w:rsid w:val="00A9367C"/>
    <w:rsid w:val="00A96635"/>
    <w:rsid w:val="00AA4D15"/>
    <w:rsid w:val="00AA73BA"/>
    <w:rsid w:val="00AB5576"/>
    <w:rsid w:val="00AC7130"/>
    <w:rsid w:val="00AE1AB6"/>
    <w:rsid w:val="00AF65EE"/>
    <w:rsid w:val="00B24B05"/>
    <w:rsid w:val="00B40206"/>
    <w:rsid w:val="00B40BD8"/>
    <w:rsid w:val="00B769D0"/>
    <w:rsid w:val="00B82D10"/>
    <w:rsid w:val="00B86AFA"/>
    <w:rsid w:val="00BB7D1D"/>
    <w:rsid w:val="00BC601A"/>
    <w:rsid w:val="00BD4DFB"/>
    <w:rsid w:val="00BD6EAE"/>
    <w:rsid w:val="00BE284F"/>
    <w:rsid w:val="00BE74F2"/>
    <w:rsid w:val="00C0120D"/>
    <w:rsid w:val="00C37718"/>
    <w:rsid w:val="00C404E8"/>
    <w:rsid w:val="00C60A18"/>
    <w:rsid w:val="00CC0FB8"/>
    <w:rsid w:val="00CC6679"/>
    <w:rsid w:val="00CC77CA"/>
    <w:rsid w:val="00CF395B"/>
    <w:rsid w:val="00CF470B"/>
    <w:rsid w:val="00D0485E"/>
    <w:rsid w:val="00D17381"/>
    <w:rsid w:val="00D30D66"/>
    <w:rsid w:val="00D56A9E"/>
    <w:rsid w:val="00D57135"/>
    <w:rsid w:val="00D85292"/>
    <w:rsid w:val="00D92C88"/>
    <w:rsid w:val="00D93F46"/>
    <w:rsid w:val="00D947E9"/>
    <w:rsid w:val="00DB25D6"/>
    <w:rsid w:val="00DB4F35"/>
    <w:rsid w:val="00DC1DA5"/>
    <w:rsid w:val="00DC792D"/>
    <w:rsid w:val="00DD4B7A"/>
    <w:rsid w:val="00DF264E"/>
    <w:rsid w:val="00DF47C5"/>
    <w:rsid w:val="00E0283D"/>
    <w:rsid w:val="00E02CBE"/>
    <w:rsid w:val="00E05A47"/>
    <w:rsid w:val="00E529C8"/>
    <w:rsid w:val="00E568D7"/>
    <w:rsid w:val="00E6033C"/>
    <w:rsid w:val="00E62735"/>
    <w:rsid w:val="00E66142"/>
    <w:rsid w:val="00E75467"/>
    <w:rsid w:val="00E813DA"/>
    <w:rsid w:val="00EB33BD"/>
    <w:rsid w:val="00EB399E"/>
    <w:rsid w:val="00EC0C06"/>
    <w:rsid w:val="00EE0461"/>
    <w:rsid w:val="00F04E85"/>
    <w:rsid w:val="00F20562"/>
    <w:rsid w:val="00F2279C"/>
    <w:rsid w:val="00F31871"/>
    <w:rsid w:val="00F41473"/>
    <w:rsid w:val="00F521D9"/>
    <w:rsid w:val="00F616C8"/>
    <w:rsid w:val="00FA4FCE"/>
    <w:rsid w:val="00FB752F"/>
    <w:rsid w:val="00FC4254"/>
    <w:rsid w:val="00FC4690"/>
    <w:rsid w:val="00FE3F1A"/>
    <w:rsid w:val="00FE6787"/>
    <w:rsid w:val="6610E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69464D"/>
  <w15:docId w15:val="{FE25D82C-F869-4AB4-8A72-494B78D5F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735"/>
    <w:pPr>
      <w:spacing w:after="120" w:line="360" w:lineRule="exact"/>
      <w:jc w:val="both"/>
    </w:pPr>
    <w:rPr>
      <w:rFonts w:ascii="Avenir Next" w:hAnsi="Avenir Next"/>
      <w:color w:val="595959" w:themeColor="text1" w:themeTint="A6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279C"/>
    <w:pPr>
      <w:keepNext/>
      <w:keepLines/>
      <w:numPr>
        <w:numId w:val="5"/>
      </w:numPr>
      <w:shd w:val="clear" w:color="auto" w:fill="81B949" w:themeFill="accent6"/>
      <w:spacing w:before="240" w:after="240" w:line="240" w:lineRule="auto"/>
      <w:jc w:val="left"/>
      <w:outlineLvl w:val="0"/>
    </w:pPr>
    <w:rPr>
      <w:rFonts w:eastAsiaTheme="majorEastAsia" w:cstheme="majorBidi"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279C"/>
    <w:pPr>
      <w:keepNext/>
      <w:keepLines/>
      <w:numPr>
        <w:ilvl w:val="1"/>
        <w:numId w:val="5"/>
      </w:numPr>
      <w:spacing w:before="240"/>
      <w:ind w:left="578" w:hanging="578"/>
      <w:outlineLvl w:val="1"/>
    </w:pPr>
    <w:rPr>
      <w:rFonts w:eastAsiaTheme="majorEastAsia" w:cstheme="majorBidi"/>
      <w:color w:val="3B3B3B" w:themeColor="background2" w:themeShade="4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279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sz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279C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CDB10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279C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CDB10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279C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88760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279C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88760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279C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279C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4F94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4F94"/>
  </w:style>
  <w:style w:type="paragraph" w:styleId="Footer">
    <w:name w:val="footer"/>
    <w:basedOn w:val="Normal"/>
    <w:link w:val="FooterChar"/>
    <w:uiPriority w:val="99"/>
    <w:unhideWhenUsed/>
    <w:rsid w:val="00124F94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4F94"/>
  </w:style>
  <w:style w:type="character" w:styleId="CommentReference">
    <w:name w:val="annotation reference"/>
    <w:basedOn w:val="DefaultParagraphFont"/>
    <w:uiPriority w:val="99"/>
    <w:unhideWhenUsed/>
    <w:rsid w:val="00F2279C"/>
    <w:rPr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F04E85"/>
  </w:style>
  <w:style w:type="table" w:styleId="TableGrid">
    <w:name w:val="Table Grid"/>
    <w:basedOn w:val="TableNormal"/>
    <w:uiPriority w:val="39"/>
    <w:rsid w:val="00A7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2279C"/>
    <w:pPr>
      <w:jc w:val="both"/>
    </w:pPr>
    <w:rPr>
      <w:rFonts w:ascii="Avenir Next" w:hAnsi="Avenir Next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F2279C"/>
    <w:pPr>
      <w:spacing w:before="200" w:after="160"/>
      <w:ind w:right="862"/>
      <w:jc w:val="left"/>
    </w:pPr>
    <w:rPr>
      <w:iCs/>
      <w:color w:val="81B949" w:themeColor="accent6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F2279C"/>
    <w:rPr>
      <w:rFonts w:ascii="Century Gothic" w:hAnsi="Century Gothic"/>
      <w:iCs/>
      <w:color w:val="81B949" w:themeColor="accent6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F2279C"/>
    <w:rPr>
      <w:rFonts w:ascii="Avenir Next" w:eastAsiaTheme="majorEastAsia" w:hAnsi="Avenir Next" w:cstheme="majorBidi"/>
      <w:color w:val="FFFFFF" w:themeColor="background1"/>
      <w:sz w:val="28"/>
      <w:szCs w:val="32"/>
      <w:shd w:val="clear" w:color="auto" w:fill="81B949" w:themeFill="accent6"/>
    </w:rPr>
  </w:style>
  <w:style w:type="paragraph" w:styleId="ListParagraph">
    <w:name w:val="List Paragraph"/>
    <w:basedOn w:val="Normal"/>
    <w:uiPriority w:val="34"/>
    <w:qFormat/>
    <w:rsid w:val="00F2279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2279C"/>
    <w:rPr>
      <w:rFonts w:ascii="Century Gothic" w:eastAsiaTheme="majorEastAsia" w:hAnsi="Century Gothic" w:cstheme="majorBidi"/>
      <w:color w:val="3B3B3B" w:themeColor="background2" w:themeShade="40"/>
      <w:sz w:val="28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2279C"/>
    <w:pPr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F2279C"/>
    <w:rPr>
      <w:rFonts w:ascii="Avenir Next" w:eastAsiaTheme="majorEastAsia" w:hAnsi="Avenir Next" w:cstheme="majorBidi"/>
      <w:color w:val="595959" w:themeColor="text1" w:themeTint="A6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279C"/>
    <w:rPr>
      <w:rFonts w:asciiTheme="majorHAnsi" w:eastAsiaTheme="majorEastAsia" w:hAnsiTheme="majorHAnsi" w:cstheme="majorBidi"/>
      <w:i/>
      <w:iCs/>
      <w:color w:val="CDB105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279C"/>
    <w:rPr>
      <w:rFonts w:asciiTheme="majorHAnsi" w:eastAsiaTheme="majorEastAsia" w:hAnsiTheme="majorHAnsi" w:cstheme="majorBidi"/>
      <w:color w:val="CDB105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279C"/>
    <w:rPr>
      <w:rFonts w:asciiTheme="majorHAnsi" w:eastAsiaTheme="majorEastAsia" w:hAnsiTheme="majorHAnsi" w:cstheme="majorBidi"/>
      <w:color w:val="88760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279C"/>
    <w:rPr>
      <w:rFonts w:asciiTheme="majorHAnsi" w:eastAsiaTheme="majorEastAsia" w:hAnsiTheme="majorHAnsi" w:cstheme="majorBidi"/>
      <w:i/>
      <w:iCs/>
      <w:color w:val="88760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279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279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2279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279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2279C"/>
    <w:rPr>
      <w:color w:val="000000" w:themeColor="hyperlink"/>
      <w:u w:val="single"/>
    </w:rPr>
  </w:style>
  <w:style w:type="character" w:customStyle="1" w:styleId="normaltextrun">
    <w:name w:val="normaltextrun"/>
    <w:basedOn w:val="DefaultParagraphFont"/>
    <w:rsid w:val="006C02BF"/>
  </w:style>
  <w:style w:type="paragraph" w:styleId="Revision">
    <w:name w:val="Revision"/>
    <w:hidden/>
    <w:uiPriority w:val="99"/>
    <w:semiHidden/>
    <w:rsid w:val="00302630"/>
    <w:rPr>
      <w:rFonts w:ascii="Avenir Next" w:hAnsi="Avenir Next"/>
      <w:color w:val="595959" w:themeColor="text1" w:themeTint="A6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3BA"/>
    <w:rPr>
      <w:rFonts w:ascii="Tahoma" w:hAnsi="Tahoma" w:cs="Tahoma"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6033C"/>
    <w:rPr>
      <w:color w:val="80808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venir Next" w:hAnsi="Avenir Next"/>
      <w:color w:val="595959" w:themeColor="text1" w:themeTint="A6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00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0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5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6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4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1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2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4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4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8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0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0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73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68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7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4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65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80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83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7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59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0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1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96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85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08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444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97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54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0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9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07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RANSIT colours">
      <a:dk1>
        <a:srgbClr val="000000"/>
      </a:dk1>
      <a:lt1>
        <a:srgbClr val="FFFFFF"/>
      </a:lt1>
      <a:dk2>
        <a:srgbClr val="666666"/>
      </a:dk2>
      <a:lt2>
        <a:srgbClr val="EFEFEF"/>
      </a:lt2>
      <a:accent1>
        <a:srgbClr val="F9DC21"/>
      </a:accent1>
      <a:accent2>
        <a:srgbClr val="E1F8C3"/>
      </a:accent2>
      <a:accent3>
        <a:srgbClr val="385723"/>
      </a:accent3>
      <a:accent4>
        <a:srgbClr val="498522"/>
      </a:accent4>
      <a:accent5>
        <a:srgbClr val="498522"/>
      </a:accent5>
      <a:accent6>
        <a:srgbClr val="81B949"/>
      </a:accent6>
      <a:hlink>
        <a:srgbClr val="000000"/>
      </a:hlink>
      <a:folHlink>
        <a:srgbClr val="0097A7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304DF7DBAD614BA79831D678353A2F" ma:contentTypeVersion="18" ma:contentTypeDescription="Create a new document." ma:contentTypeScope="" ma:versionID="b46ce045c6f97402851ee59a349e0e5a">
  <xsd:schema xmlns:xsd="http://www.w3.org/2001/XMLSchema" xmlns:xs="http://www.w3.org/2001/XMLSchema" xmlns:p="http://schemas.microsoft.com/office/2006/metadata/properties" xmlns:ns2="40d5d8d9-3882-49bb-a4c6-f94075a5e425" xmlns:ns3="73c359e9-fd31-404e-b0e3-b75593478571" targetNamespace="http://schemas.microsoft.com/office/2006/metadata/properties" ma:root="true" ma:fieldsID="41303dcd8e794e4b1dbd697a4443a668" ns2:_="" ns3:_="">
    <xsd:import namespace="40d5d8d9-3882-49bb-a4c6-f94075a5e425"/>
    <xsd:import namespace="73c359e9-fd31-404e-b0e3-b755934785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5d8d9-3882-49bb-a4c6-f94075a5e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9c6564f-d584-4f90-b8b5-cb9a351af6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359e9-fd31-404e-b0e3-b7559347857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24e12da-aef3-4f2a-be13-4279f627c718}" ma:internalName="TaxCatchAll" ma:showField="CatchAllData" ma:web="73c359e9-fd31-404e-b0e3-b755934785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c359e9-fd31-404e-b0e3-b75593478571" xsi:nil="true"/>
    <lcf76f155ced4ddcb4097134ff3c332f xmlns="40d5d8d9-3882-49bb-a4c6-f94075a5e425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D83FFEB-A5DF-46F2-8CE7-271D1A9ED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5d8d9-3882-49bb-a4c6-f94075a5e425"/>
    <ds:schemaRef ds:uri="73c359e9-fd31-404e-b0e3-b75593478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436849-6EBB-4761-89DC-0F964547E4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8DB5C7-761D-44BE-9BB8-DB74E27D2D75}">
  <ds:schemaRefs>
    <ds:schemaRef ds:uri="http://schemas.microsoft.com/office/2006/metadata/properties"/>
    <ds:schemaRef ds:uri="http://schemas.microsoft.com/office/infopath/2007/PartnerControls"/>
    <ds:schemaRef ds:uri="73c359e9-fd31-404e-b0e3-b75593478571"/>
    <ds:schemaRef ds:uri="40d5d8d9-3882-49bb-a4c6-f94075a5e425"/>
  </ds:schemaRefs>
</ds:datastoreItem>
</file>

<file path=customXml/itemProps4.xml><?xml version="1.0" encoding="utf-8"?>
<ds:datastoreItem xmlns:ds="http://schemas.openxmlformats.org/officeDocument/2006/customXml" ds:itemID="{C83FE26B-6D63-4A06-9216-C19774950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24</Words>
  <Characters>1752</Characters>
  <Application>Microsoft Office Word</Application>
  <DocSecurity>0</DocSecurity>
  <Lines>1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M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CELI HERNANDEZ BAYO</dc:creator>
  <cp:lastModifiedBy>Austeja Mockeviciute-Azzopardi</cp:lastModifiedBy>
  <cp:revision>58</cp:revision>
  <cp:lastPrinted>2022-11-24T10:50:00Z</cp:lastPrinted>
  <dcterms:created xsi:type="dcterms:W3CDTF">2023-12-20T16:52:00Z</dcterms:created>
  <dcterms:modified xsi:type="dcterms:W3CDTF">2024-03-14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304DF7DBAD614BA79831D678353A2F</vt:lpwstr>
  </property>
  <property fmtid="{D5CDD505-2E9C-101B-9397-08002B2CF9AE}" pid="3" name="GrammarlyDocumentId">
    <vt:lpwstr>64d22189224f4776463a2ee463f3b7617457103b4a07069e6ee7da33485eae10</vt:lpwstr>
  </property>
  <property fmtid="{D5CDD505-2E9C-101B-9397-08002B2CF9AE}" pid="4" name="MediaServiceImageTags">
    <vt:lpwstr/>
  </property>
</Properties>
</file>